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04181D" w14:textId="77777777" w:rsidR="00323F2A" w:rsidRPr="00323F2A" w:rsidRDefault="00323F2A" w:rsidP="00323F2A">
      <w:pPr>
        <w:rPr>
          <w:b/>
          <w:bCs/>
        </w:rPr>
      </w:pPr>
      <w:r w:rsidRPr="00323F2A">
        <w:rPr>
          <w:b/>
          <w:bCs/>
        </w:rPr>
        <w:t>Marketing Manager</w:t>
      </w:r>
    </w:p>
    <w:p w14:paraId="181E0CC5" w14:textId="77777777" w:rsidR="00323F2A" w:rsidRPr="00323F2A" w:rsidRDefault="00323F2A" w:rsidP="00323F2A">
      <w:r w:rsidRPr="00323F2A">
        <w:rPr>
          <w:rFonts w:ascii="Segoe UI Emoji" w:hAnsi="Segoe UI Emoji" w:cs="Segoe UI Emoji"/>
        </w:rPr>
        <w:t>📍</w:t>
      </w:r>
      <w:r w:rsidRPr="00323F2A">
        <w:t xml:space="preserve"> </w:t>
      </w:r>
      <w:r w:rsidRPr="00323F2A">
        <w:rPr>
          <w:i/>
          <w:iCs/>
        </w:rPr>
        <w:t>Location: Remote</w:t>
      </w:r>
      <w:r w:rsidRPr="00323F2A">
        <w:br/>
      </w:r>
      <w:r w:rsidRPr="00323F2A">
        <w:rPr>
          <w:rFonts w:ascii="Segoe UI Emoji" w:hAnsi="Segoe UI Emoji" w:cs="Segoe UI Emoji"/>
        </w:rPr>
        <w:t>📅</w:t>
      </w:r>
      <w:r w:rsidRPr="00323F2A">
        <w:t xml:space="preserve"> </w:t>
      </w:r>
      <w:r w:rsidRPr="00323F2A">
        <w:rPr>
          <w:i/>
          <w:iCs/>
        </w:rPr>
        <w:t>Full-Time</w:t>
      </w:r>
    </w:p>
    <w:p w14:paraId="53DC9B2F" w14:textId="77777777" w:rsidR="00323F2A" w:rsidRPr="00323F2A" w:rsidRDefault="00323F2A" w:rsidP="00323F2A">
      <w:r w:rsidRPr="00323F2A">
        <w:pict w14:anchorId="08E4436A">
          <v:rect id="_x0000_i1049" style="width:468pt;height:1.5pt" o:hralign="center" o:hrstd="t" o:hr="t" fillcolor="#a0a0a0" stroked="f"/>
        </w:pict>
      </w:r>
    </w:p>
    <w:p w14:paraId="513A4E10" w14:textId="77777777" w:rsidR="00323F2A" w:rsidRPr="00323F2A" w:rsidRDefault="00323F2A" w:rsidP="00323F2A">
      <w:pPr>
        <w:rPr>
          <w:b/>
          <w:bCs/>
        </w:rPr>
      </w:pPr>
      <w:r w:rsidRPr="00323F2A">
        <w:rPr>
          <w:b/>
          <w:bCs/>
        </w:rPr>
        <w:t>About Astoria Portfolio Advisors</w:t>
      </w:r>
    </w:p>
    <w:p w14:paraId="44D19C8C" w14:textId="77777777" w:rsidR="00323F2A" w:rsidRPr="00323F2A" w:rsidRDefault="00323F2A" w:rsidP="00323F2A">
      <w:r w:rsidRPr="00323F2A">
        <w:t xml:space="preserve">Astoria is an entrepreneurial, </w:t>
      </w:r>
      <w:proofErr w:type="gramStart"/>
      <w:r w:rsidRPr="00323F2A">
        <w:t>fast growing</w:t>
      </w:r>
      <w:proofErr w:type="gramEnd"/>
      <w:r w:rsidRPr="00323F2A">
        <w:t xml:space="preserve"> company in the world of asset management.  Astoria manages portfolios for other advisors and individuals </w:t>
      </w:r>
      <w:proofErr w:type="gramStart"/>
      <w:r w:rsidRPr="00323F2A">
        <w:t>and also</w:t>
      </w:r>
      <w:proofErr w:type="gramEnd"/>
      <w:r w:rsidRPr="00323F2A">
        <w:t xml:space="preserve"> sponsors Exchange-Traded Funds (ETFs). Our mission is to offer robust investment solutions tailored to today’s dynamic markets.</w:t>
      </w:r>
    </w:p>
    <w:p w14:paraId="386F6D71" w14:textId="77777777" w:rsidR="00323F2A" w:rsidRPr="00323F2A" w:rsidRDefault="00323F2A" w:rsidP="00323F2A">
      <w:r w:rsidRPr="00323F2A">
        <w:t xml:space="preserve">We are seeking a strategic and driven </w:t>
      </w:r>
      <w:r w:rsidRPr="00323F2A">
        <w:rPr>
          <w:b/>
          <w:bCs/>
        </w:rPr>
        <w:t>Marketing Manager</w:t>
      </w:r>
      <w:r w:rsidRPr="00323F2A">
        <w:t xml:space="preserve"> to lead initiatives spanning product marketing, digital campaigns, public relations, and lead generation. This role is ideal for a seasoned marketing professional who thrives in a fast-paced environment and wants to make a direct impact on brand visibility and asset growth.</w:t>
      </w:r>
    </w:p>
    <w:p w14:paraId="25C665F0" w14:textId="77777777" w:rsidR="00323F2A" w:rsidRPr="00323F2A" w:rsidRDefault="00323F2A" w:rsidP="00323F2A">
      <w:r w:rsidRPr="00323F2A">
        <w:pict w14:anchorId="37FAFD18">
          <v:rect id="_x0000_i1050" style="width:468pt;height:1.5pt" o:hralign="center" o:hrstd="t" o:hr="t" fillcolor="#a0a0a0" stroked="f"/>
        </w:pict>
      </w:r>
    </w:p>
    <w:p w14:paraId="47417284" w14:textId="77777777" w:rsidR="00323F2A" w:rsidRPr="00323F2A" w:rsidRDefault="00323F2A" w:rsidP="00323F2A">
      <w:pPr>
        <w:rPr>
          <w:b/>
          <w:bCs/>
        </w:rPr>
      </w:pPr>
      <w:r w:rsidRPr="00323F2A">
        <w:rPr>
          <w:b/>
          <w:bCs/>
        </w:rPr>
        <w:t>Key Responsibilities</w:t>
      </w:r>
    </w:p>
    <w:p w14:paraId="34D312FC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📈</w:t>
      </w:r>
      <w:r w:rsidRPr="00323F2A">
        <w:rPr>
          <w:b/>
          <w:bCs/>
        </w:rPr>
        <w:t xml:space="preserve"> Marketing Strategy &amp; Execution</w:t>
      </w:r>
    </w:p>
    <w:p w14:paraId="208C3001" w14:textId="77777777" w:rsidR="00323F2A" w:rsidRPr="00323F2A" w:rsidRDefault="00323F2A" w:rsidP="00323F2A">
      <w:pPr>
        <w:numPr>
          <w:ilvl w:val="0"/>
          <w:numId w:val="38"/>
        </w:numPr>
      </w:pPr>
      <w:r w:rsidRPr="00323F2A">
        <w:t>Define and own the comprehensive ETF marketing strategy aligned with business goals, target segments, and growth objectives.</w:t>
      </w:r>
    </w:p>
    <w:p w14:paraId="3D1A63C4" w14:textId="77777777" w:rsidR="00323F2A" w:rsidRPr="00323F2A" w:rsidRDefault="00323F2A" w:rsidP="00323F2A">
      <w:pPr>
        <w:numPr>
          <w:ilvl w:val="0"/>
          <w:numId w:val="38"/>
        </w:numPr>
      </w:pPr>
      <w:r w:rsidRPr="00323F2A">
        <w:t>Develop and execute multi-channel marketing strategies and tactics to drive ETF awareness and investor engagement across retail and institutional audiences.</w:t>
      </w:r>
    </w:p>
    <w:p w14:paraId="38722208" w14:textId="77777777" w:rsidR="00323F2A" w:rsidRPr="00323F2A" w:rsidRDefault="00323F2A" w:rsidP="00323F2A">
      <w:pPr>
        <w:numPr>
          <w:ilvl w:val="0"/>
          <w:numId w:val="38"/>
        </w:numPr>
      </w:pPr>
      <w:r w:rsidRPr="00323F2A">
        <w:t>Collaborate cross-functionally with investment, operations and sales teams</w:t>
      </w:r>
    </w:p>
    <w:p w14:paraId="0D905FDB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🧲</w:t>
      </w:r>
      <w:r w:rsidRPr="00323F2A">
        <w:rPr>
          <w:b/>
          <w:bCs/>
        </w:rPr>
        <w:t xml:space="preserve"> Lead Generation &amp; Demand Marketing</w:t>
      </w:r>
    </w:p>
    <w:p w14:paraId="76BA0AF4" w14:textId="77777777" w:rsidR="00323F2A" w:rsidRPr="00323F2A" w:rsidRDefault="00323F2A" w:rsidP="00323F2A">
      <w:pPr>
        <w:numPr>
          <w:ilvl w:val="0"/>
          <w:numId w:val="39"/>
        </w:numPr>
      </w:pPr>
      <w:r w:rsidRPr="00323F2A">
        <w:t>Design and manage lead generation campaigns across digital channels, including paid ads, webinars, email marketing, and landing pages.</w:t>
      </w:r>
    </w:p>
    <w:p w14:paraId="5A432DE5" w14:textId="77777777" w:rsidR="00323F2A" w:rsidRPr="00323F2A" w:rsidRDefault="00323F2A" w:rsidP="00323F2A">
      <w:pPr>
        <w:numPr>
          <w:ilvl w:val="0"/>
          <w:numId w:val="39"/>
        </w:numPr>
      </w:pPr>
      <w:r w:rsidRPr="00323F2A">
        <w:t xml:space="preserve">Build marketing funnels to generate </w:t>
      </w:r>
      <w:proofErr w:type="gramStart"/>
      <w:r w:rsidRPr="00323F2A">
        <w:t>marketing-qualified</w:t>
      </w:r>
      <w:proofErr w:type="gramEnd"/>
      <w:r w:rsidRPr="00323F2A">
        <w:t xml:space="preserve"> leads (MQLs) and align with sales to drive conversions.</w:t>
      </w:r>
    </w:p>
    <w:p w14:paraId="5E44A2C0" w14:textId="77777777" w:rsidR="00323F2A" w:rsidRPr="00323F2A" w:rsidRDefault="00323F2A" w:rsidP="00323F2A">
      <w:pPr>
        <w:numPr>
          <w:ilvl w:val="0"/>
          <w:numId w:val="39"/>
        </w:numPr>
      </w:pPr>
      <w:r w:rsidRPr="00323F2A">
        <w:t>Use marketing automation tools (e.</w:t>
      </w:r>
      <w:proofErr w:type="gramStart"/>
      <w:r w:rsidRPr="00323F2A">
        <w:t>g.,</w:t>
      </w:r>
      <w:proofErr w:type="gramEnd"/>
      <w:r w:rsidRPr="00323F2A">
        <w:t xml:space="preserve"> Salesforce, Discovery Database) to optimize lead nurturing workflows.</w:t>
      </w:r>
    </w:p>
    <w:p w14:paraId="0A24838F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✍️</w:t>
      </w:r>
      <w:r w:rsidRPr="00323F2A">
        <w:rPr>
          <w:b/>
          <w:bCs/>
        </w:rPr>
        <w:t xml:space="preserve"> Content Creation</w:t>
      </w:r>
    </w:p>
    <w:p w14:paraId="35D7B654" w14:textId="77777777" w:rsidR="00323F2A" w:rsidRPr="00323F2A" w:rsidRDefault="00323F2A" w:rsidP="00323F2A">
      <w:pPr>
        <w:numPr>
          <w:ilvl w:val="0"/>
          <w:numId w:val="40"/>
        </w:numPr>
      </w:pPr>
      <w:r w:rsidRPr="00323F2A">
        <w:t>Create and manage content such as fund fact sheets, whitepapers, brochures, blog posts, videos, and investor guides tailored to ETF investors.</w:t>
      </w:r>
    </w:p>
    <w:p w14:paraId="2F7A82E4" w14:textId="77777777" w:rsidR="00323F2A" w:rsidRPr="00323F2A" w:rsidRDefault="00323F2A" w:rsidP="00323F2A">
      <w:pPr>
        <w:numPr>
          <w:ilvl w:val="0"/>
          <w:numId w:val="40"/>
        </w:numPr>
      </w:pPr>
      <w:r w:rsidRPr="00323F2A">
        <w:t>Ensure all content aligns with brand voice and regulatory requirements.</w:t>
      </w:r>
    </w:p>
    <w:p w14:paraId="09FC3E85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🌐</w:t>
      </w:r>
      <w:r w:rsidRPr="00323F2A">
        <w:rPr>
          <w:b/>
          <w:bCs/>
        </w:rPr>
        <w:t xml:space="preserve"> Digital Marketing</w:t>
      </w:r>
    </w:p>
    <w:p w14:paraId="2CF7380E" w14:textId="77777777" w:rsidR="00323F2A" w:rsidRPr="00323F2A" w:rsidRDefault="00323F2A" w:rsidP="00323F2A">
      <w:pPr>
        <w:numPr>
          <w:ilvl w:val="0"/>
          <w:numId w:val="41"/>
        </w:numPr>
      </w:pPr>
      <w:r w:rsidRPr="00323F2A">
        <w:t>Oversee SEO/SEM, social media, and website strategy to increase visibility and engagement.</w:t>
      </w:r>
    </w:p>
    <w:p w14:paraId="232E2C5B" w14:textId="77777777" w:rsidR="00323F2A" w:rsidRPr="00323F2A" w:rsidRDefault="00323F2A" w:rsidP="00323F2A">
      <w:pPr>
        <w:numPr>
          <w:ilvl w:val="0"/>
          <w:numId w:val="41"/>
        </w:numPr>
      </w:pPr>
      <w:r w:rsidRPr="00323F2A">
        <w:t>Analyze campaign performance using tools like Google Analytics and adjust tactics accordingly.</w:t>
      </w:r>
    </w:p>
    <w:p w14:paraId="3D686C89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📢</w:t>
      </w:r>
      <w:r w:rsidRPr="00323F2A">
        <w:rPr>
          <w:b/>
          <w:bCs/>
        </w:rPr>
        <w:t xml:space="preserve"> Public Relations &amp; Media</w:t>
      </w:r>
    </w:p>
    <w:p w14:paraId="6A189690" w14:textId="77777777" w:rsidR="00323F2A" w:rsidRPr="00323F2A" w:rsidRDefault="00323F2A" w:rsidP="00323F2A">
      <w:pPr>
        <w:numPr>
          <w:ilvl w:val="0"/>
          <w:numId w:val="42"/>
        </w:numPr>
      </w:pPr>
      <w:r w:rsidRPr="00323F2A">
        <w:t>Manage relationships with financial journalists, PR agencies, and industry influencers.</w:t>
      </w:r>
    </w:p>
    <w:p w14:paraId="4C550780" w14:textId="77777777" w:rsidR="00323F2A" w:rsidRPr="00323F2A" w:rsidRDefault="00323F2A" w:rsidP="00323F2A">
      <w:pPr>
        <w:numPr>
          <w:ilvl w:val="0"/>
          <w:numId w:val="42"/>
        </w:numPr>
      </w:pPr>
      <w:r w:rsidRPr="00323F2A">
        <w:t>Draft press releases, secure media placements, and pitch ETF-related stories to relevant outlets.</w:t>
      </w:r>
    </w:p>
    <w:p w14:paraId="750D96A2" w14:textId="77777777" w:rsidR="00323F2A" w:rsidRPr="00323F2A" w:rsidRDefault="00323F2A" w:rsidP="00323F2A">
      <w:pPr>
        <w:numPr>
          <w:ilvl w:val="0"/>
          <w:numId w:val="42"/>
        </w:numPr>
      </w:pPr>
      <w:r w:rsidRPr="00323F2A">
        <w:t>Monitor brand reputation and coverage across media platforms.</w:t>
      </w:r>
    </w:p>
    <w:p w14:paraId="2558BC97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🎤</w:t>
      </w:r>
      <w:r w:rsidRPr="00323F2A">
        <w:rPr>
          <w:b/>
          <w:bCs/>
        </w:rPr>
        <w:t xml:space="preserve"> Events &amp; Thought Leadership</w:t>
      </w:r>
    </w:p>
    <w:p w14:paraId="5847AA85" w14:textId="77777777" w:rsidR="00323F2A" w:rsidRPr="00323F2A" w:rsidRDefault="00323F2A" w:rsidP="00323F2A">
      <w:pPr>
        <w:numPr>
          <w:ilvl w:val="0"/>
          <w:numId w:val="43"/>
        </w:numPr>
      </w:pPr>
      <w:r w:rsidRPr="00323F2A">
        <w:t>Plan and promote webinars, virtual events, and speaking opportunities for key executives.</w:t>
      </w:r>
    </w:p>
    <w:p w14:paraId="50659CF6" w14:textId="77777777" w:rsidR="00323F2A" w:rsidRPr="00323F2A" w:rsidRDefault="00323F2A" w:rsidP="00323F2A">
      <w:pPr>
        <w:numPr>
          <w:ilvl w:val="0"/>
          <w:numId w:val="43"/>
        </w:numPr>
      </w:pPr>
      <w:r w:rsidRPr="00323F2A">
        <w:t>Create post-event content and manage lead capture processes.</w:t>
      </w:r>
    </w:p>
    <w:p w14:paraId="654371BE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📊</w:t>
      </w:r>
      <w:r w:rsidRPr="00323F2A">
        <w:rPr>
          <w:b/>
          <w:bCs/>
        </w:rPr>
        <w:t xml:space="preserve"> Analytics &amp; Reporting</w:t>
      </w:r>
    </w:p>
    <w:p w14:paraId="676F60D6" w14:textId="77777777" w:rsidR="00323F2A" w:rsidRPr="00323F2A" w:rsidRDefault="00323F2A" w:rsidP="00323F2A">
      <w:pPr>
        <w:numPr>
          <w:ilvl w:val="0"/>
          <w:numId w:val="44"/>
        </w:numPr>
      </w:pPr>
      <w:r w:rsidRPr="00323F2A">
        <w:t xml:space="preserve">Track KPIs </w:t>
      </w:r>
      <w:proofErr w:type="gramStart"/>
      <w:r w:rsidRPr="00323F2A">
        <w:t>including</w:t>
      </w:r>
      <w:proofErr w:type="gramEnd"/>
      <w:r w:rsidRPr="00323F2A">
        <w:t xml:space="preserve"> lead volume, campaign ROI, media impressions, and digital engagement.</w:t>
      </w:r>
    </w:p>
    <w:p w14:paraId="36E2D147" w14:textId="77777777" w:rsidR="00323F2A" w:rsidRPr="00323F2A" w:rsidRDefault="00323F2A" w:rsidP="00323F2A">
      <w:pPr>
        <w:numPr>
          <w:ilvl w:val="0"/>
          <w:numId w:val="44"/>
        </w:numPr>
      </w:pPr>
      <w:r w:rsidRPr="00323F2A">
        <w:t>Present actionable insights to leadership and continuously refine strategies.</w:t>
      </w:r>
    </w:p>
    <w:p w14:paraId="36835AF9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lastRenderedPageBreak/>
        <w:t>🧩</w:t>
      </w:r>
      <w:r w:rsidRPr="00323F2A">
        <w:rPr>
          <w:b/>
          <w:bCs/>
        </w:rPr>
        <w:t xml:space="preserve"> Platform Partner Marketing</w:t>
      </w:r>
    </w:p>
    <w:p w14:paraId="6845D58D" w14:textId="77777777" w:rsidR="00323F2A" w:rsidRPr="00323F2A" w:rsidRDefault="00323F2A" w:rsidP="00323F2A">
      <w:pPr>
        <w:numPr>
          <w:ilvl w:val="0"/>
          <w:numId w:val="45"/>
        </w:numPr>
      </w:pPr>
      <w:r w:rsidRPr="00323F2A">
        <w:t>Serve as the marketing point of contact for key distribution platforms, including custodians, broker-dealers, and RIA networks where the ETFs are approved or listed.</w:t>
      </w:r>
    </w:p>
    <w:p w14:paraId="5A1E6CEB" w14:textId="77777777" w:rsidR="00323F2A" w:rsidRPr="00323F2A" w:rsidRDefault="00323F2A" w:rsidP="00323F2A">
      <w:pPr>
        <w:numPr>
          <w:ilvl w:val="0"/>
          <w:numId w:val="45"/>
        </w:numPr>
      </w:pPr>
      <w:r w:rsidRPr="00323F2A">
        <w:t>Coordinate co-branded campaigns, webinars, and educational initiatives with platform partners.</w:t>
      </w:r>
    </w:p>
    <w:p w14:paraId="5C456662" w14:textId="77777777" w:rsidR="00323F2A" w:rsidRPr="00323F2A" w:rsidRDefault="00323F2A" w:rsidP="00323F2A">
      <w:pPr>
        <w:rPr>
          <w:b/>
          <w:bCs/>
        </w:rPr>
      </w:pPr>
      <w:r w:rsidRPr="00323F2A">
        <w:rPr>
          <w:rFonts w:ascii="Segoe UI Emoji" w:hAnsi="Segoe UI Emoji" w:cs="Segoe UI Emoji"/>
          <w:b/>
          <w:bCs/>
        </w:rPr>
        <w:t>✅</w:t>
      </w:r>
      <w:r w:rsidRPr="00323F2A">
        <w:rPr>
          <w:b/>
          <w:bCs/>
        </w:rPr>
        <w:t xml:space="preserve"> Compliance</w:t>
      </w:r>
    </w:p>
    <w:p w14:paraId="6D75B6D5" w14:textId="77777777" w:rsidR="00323F2A" w:rsidRPr="00323F2A" w:rsidRDefault="00323F2A" w:rsidP="00323F2A">
      <w:pPr>
        <w:numPr>
          <w:ilvl w:val="0"/>
          <w:numId w:val="46"/>
        </w:numPr>
      </w:pPr>
      <w:r w:rsidRPr="00323F2A">
        <w:t>Ensure all marketing materials and communications meet FINRA/SEC and internal compliance standards.</w:t>
      </w:r>
    </w:p>
    <w:p w14:paraId="57F40589" w14:textId="77777777" w:rsidR="00323F2A" w:rsidRPr="00323F2A" w:rsidRDefault="00323F2A" w:rsidP="00323F2A">
      <w:r w:rsidRPr="00323F2A">
        <w:pict w14:anchorId="32CC556A">
          <v:rect id="_x0000_i1051" style="width:468pt;height:1.5pt" o:hralign="center" o:hrstd="t" o:hr="t" fillcolor="#a0a0a0" stroked="f"/>
        </w:pict>
      </w:r>
    </w:p>
    <w:p w14:paraId="478531DC" w14:textId="77777777" w:rsidR="00323F2A" w:rsidRPr="00323F2A" w:rsidRDefault="00323F2A" w:rsidP="00323F2A">
      <w:pPr>
        <w:rPr>
          <w:b/>
          <w:bCs/>
        </w:rPr>
      </w:pPr>
      <w:r w:rsidRPr="00323F2A">
        <w:rPr>
          <w:b/>
          <w:bCs/>
        </w:rPr>
        <w:t>Qualifications</w:t>
      </w:r>
    </w:p>
    <w:p w14:paraId="5BD69DA3" w14:textId="77777777" w:rsidR="00323F2A" w:rsidRPr="00323F2A" w:rsidRDefault="00323F2A" w:rsidP="00323F2A">
      <w:pPr>
        <w:numPr>
          <w:ilvl w:val="0"/>
          <w:numId w:val="47"/>
        </w:numPr>
      </w:pPr>
      <w:proofErr w:type="gramStart"/>
      <w:r w:rsidRPr="00323F2A">
        <w:t>Bachelor's degree in Marketing</w:t>
      </w:r>
      <w:proofErr w:type="gramEnd"/>
      <w:r w:rsidRPr="00323F2A">
        <w:t>, Finance, Communications, or related field; MBA a plus.</w:t>
      </w:r>
    </w:p>
    <w:p w14:paraId="536A5273" w14:textId="77777777" w:rsidR="00323F2A" w:rsidRPr="00323F2A" w:rsidRDefault="00323F2A" w:rsidP="00323F2A">
      <w:pPr>
        <w:numPr>
          <w:ilvl w:val="0"/>
          <w:numId w:val="47"/>
        </w:numPr>
      </w:pPr>
      <w:r w:rsidRPr="00323F2A">
        <w:t>5+ years of marketing experience in asset management or financial services, with direct experience in ETFs preferred.</w:t>
      </w:r>
    </w:p>
    <w:p w14:paraId="30E9F69F" w14:textId="77777777" w:rsidR="00323F2A" w:rsidRPr="00323F2A" w:rsidRDefault="00323F2A" w:rsidP="00323F2A">
      <w:pPr>
        <w:numPr>
          <w:ilvl w:val="0"/>
          <w:numId w:val="47"/>
        </w:numPr>
      </w:pPr>
      <w:r w:rsidRPr="00323F2A">
        <w:t>Proven success in lead generation and campaign performance management.</w:t>
      </w:r>
    </w:p>
    <w:p w14:paraId="1AA6FA5F" w14:textId="77777777" w:rsidR="00323F2A" w:rsidRPr="00323F2A" w:rsidRDefault="00323F2A" w:rsidP="00323F2A">
      <w:pPr>
        <w:numPr>
          <w:ilvl w:val="0"/>
          <w:numId w:val="47"/>
        </w:numPr>
      </w:pPr>
      <w:r w:rsidRPr="00323F2A">
        <w:t>Strong public relations/media engagement experience in financial markets.</w:t>
      </w:r>
    </w:p>
    <w:p w14:paraId="12DFC25D" w14:textId="77777777" w:rsidR="00323F2A" w:rsidRPr="00323F2A" w:rsidRDefault="00323F2A" w:rsidP="00323F2A">
      <w:pPr>
        <w:numPr>
          <w:ilvl w:val="0"/>
          <w:numId w:val="47"/>
        </w:numPr>
      </w:pPr>
      <w:r w:rsidRPr="00323F2A">
        <w:t>Outstanding written, verbal, analytical and storytelling skills.</w:t>
      </w:r>
    </w:p>
    <w:p w14:paraId="2D3037F0" w14:textId="77777777" w:rsidR="00323F2A" w:rsidRPr="00323F2A" w:rsidRDefault="00323F2A" w:rsidP="00323F2A">
      <w:pPr>
        <w:numPr>
          <w:ilvl w:val="0"/>
          <w:numId w:val="47"/>
        </w:numPr>
      </w:pPr>
      <w:r w:rsidRPr="00323F2A">
        <w:t>Proficiency in Salesforce, marketing automation tools, and analytics platforms.</w:t>
      </w:r>
    </w:p>
    <w:p w14:paraId="2DDEB6F9" w14:textId="77777777" w:rsidR="00323F2A" w:rsidRPr="00323F2A" w:rsidRDefault="00323F2A" w:rsidP="00323F2A">
      <w:r w:rsidRPr="00323F2A">
        <w:pict w14:anchorId="63F59939">
          <v:rect id="_x0000_i1052" style="width:468pt;height:1.5pt" o:hralign="center" o:hrstd="t" o:hr="t" fillcolor="#a0a0a0" stroked="f"/>
        </w:pict>
      </w:r>
    </w:p>
    <w:p w14:paraId="541E3E8E" w14:textId="77777777" w:rsidR="00323F2A" w:rsidRPr="00323F2A" w:rsidRDefault="00323F2A" w:rsidP="00323F2A">
      <w:pPr>
        <w:rPr>
          <w:b/>
          <w:bCs/>
        </w:rPr>
      </w:pPr>
      <w:r w:rsidRPr="00323F2A">
        <w:rPr>
          <w:b/>
          <w:bCs/>
        </w:rPr>
        <w:t>What We Offer</w:t>
      </w:r>
    </w:p>
    <w:p w14:paraId="2752AE18" w14:textId="77777777" w:rsidR="00323F2A" w:rsidRPr="00323F2A" w:rsidRDefault="00323F2A" w:rsidP="00323F2A">
      <w:pPr>
        <w:numPr>
          <w:ilvl w:val="0"/>
          <w:numId w:val="48"/>
        </w:numPr>
      </w:pPr>
      <w:r w:rsidRPr="00323F2A">
        <w:rPr>
          <w:rFonts w:ascii="Segoe UI Emoji" w:hAnsi="Segoe UI Emoji" w:cs="Segoe UI Emoji"/>
        </w:rPr>
        <w:t>💰</w:t>
      </w:r>
      <w:r w:rsidRPr="00323F2A">
        <w:t xml:space="preserve"> Competitive base salary + performance bonus</w:t>
      </w:r>
    </w:p>
    <w:p w14:paraId="29EDA6C3" w14:textId="77777777" w:rsidR="00323F2A" w:rsidRPr="00323F2A" w:rsidRDefault="00323F2A" w:rsidP="00323F2A">
      <w:pPr>
        <w:numPr>
          <w:ilvl w:val="0"/>
          <w:numId w:val="48"/>
        </w:numPr>
      </w:pPr>
      <w:r w:rsidRPr="00323F2A">
        <w:rPr>
          <w:rFonts w:ascii="Segoe UI Emoji" w:hAnsi="Segoe UI Emoji" w:cs="Segoe UI Emoji"/>
        </w:rPr>
        <w:t>🏥</w:t>
      </w:r>
      <w:r w:rsidRPr="00323F2A">
        <w:t xml:space="preserve"> Comprehensive health, dental &amp; vision insurance</w:t>
      </w:r>
    </w:p>
    <w:p w14:paraId="1D234ABA" w14:textId="77777777" w:rsidR="00323F2A" w:rsidRPr="00323F2A" w:rsidRDefault="00323F2A" w:rsidP="00323F2A">
      <w:pPr>
        <w:numPr>
          <w:ilvl w:val="0"/>
          <w:numId w:val="48"/>
        </w:numPr>
      </w:pPr>
      <w:r w:rsidRPr="00323F2A">
        <w:rPr>
          <w:rFonts w:ascii="Segoe UI Emoji" w:hAnsi="Segoe UI Emoji" w:cs="Segoe UI Emoji"/>
        </w:rPr>
        <w:t>💼</w:t>
      </w:r>
      <w:r w:rsidRPr="00323F2A">
        <w:t xml:space="preserve"> 401(k) with company match</w:t>
      </w:r>
    </w:p>
    <w:p w14:paraId="6DF68AC6" w14:textId="77777777" w:rsidR="00323F2A" w:rsidRPr="00323F2A" w:rsidRDefault="00323F2A" w:rsidP="00323F2A">
      <w:pPr>
        <w:numPr>
          <w:ilvl w:val="0"/>
          <w:numId w:val="48"/>
        </w:numPr>
      </w:pPr>
      <w:r w:rsidRPr="00323F2A">
        <w:rPr>
          <w:rFonts w:ascii="Segoe UI Emoji" w:hAnsi="Segoe UI Emoji" w:cs="Segoe UI Emoji"/>
        </w:rPr>
        <w:t>🕒</w:t>
      </w:r>
      <w:r w:rsidRPr="00323F2A">
        <w:t xml:space="preserve"> Flexible PTO and work-from-home options</w:t>
      </w:r>
    </w:p>
    <w:p w14:paraId="2636B987" w14:textId="77777777" w:rsidR="00323F2A" w:rsidRPr="00323F2A" w:rsidRDefault="00323F2A" w:rsidP="00323F2A">
      <w:pPr>
        <w:numPr>
          <w:ilvl w:val="0"/>
          <w:numId w:val="48"/>
        </w:numPr>
      </w:pPr>
      <w:r w:rsidRPr="00323F2A">
        <w:rPr>
          <w:rFonts w:ascii="Segoe UI Emoji" w:hAnsi="Segoe UI Emoji" w:cs="Segoe UI Emoji"/>
        </w:rPr>
        <w:t>🤝</w:t>
      </w:r>
      <w:r w:rsidRPr="00323F2A">
        <w:t xml:space="preserve"> </w:t>
      </w:r>
      <w:proofErr w:type="gramStart"/>
      <w:r w:rsidRPr="00323F2A">
        <w:t>A mission</w:t>
      </w:r>
      <w:proofErr w:type="gramEnd"/>
      <w:r w:rsidRPr="00323F2A">
        <w:t>-driven, collaborative team culture</w:t>
      </w:r>
    </w:p>
    <w:p w14:paraId="1C784397" w14:textId="77777777" w:rsidR="00323F2A" w:rsidRPr="00323F2A" w:rsidRDefault="00323F2A" w:rsidP="00323F2A">
      <w:pPr>
        <w:rPr>
          <w:vanish/>
        </w:rPr>
      </w:pPr>
      <w:r w:rsidRPr="00323F2A">
        <w:rPr>
          <w:vanish/>
        </w:rPr>
        <w:t>Bottom of Form</w:t>
      </w:r>
    </w:p>
    <w:p w14:paraId="4CC5BFA3" w14:textId="77777777" w:rsidR="00323F2A" w:rsidRPr="00323F2A" w:rsidRDefault="00323F2A" w:rsidP="00323F2A"/>
    <w:p w14:paraId="2E92CC60" w14:textId="486AAF3E" w:rsidR="00607276" w:rsidRPr="00A12CD1" w:rsidRDefault="00607276" w:rsidP="00A12CD1"/>
    <w:sectPr w:rsidR="00607276" w:rsidRPr="00A12CD1" w:rsidSect="00C15D0A">
      <w:headerReference w:type="default" r:id="rId11"/>
      <w:footerReference w:type="even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917F8" w14:textId="77777777" w:rsidR="00596BC4" w:rsidRDefault="00596BC4" w:rsidP="00CE46AA">
      <w:r>
        <w:separator/>
      </w:r>
    </w:p>
  </w:endnote>
  <w:endnote w:type="continuationSeparator" w:id="0">
    <w:p w14:paraId="2AAF6D1D" w14:textId="77777777" w:rsidR="00596BC4" w:rsidRDefault="00596BC4" w:rsidP="00CE46AA">
      <w:r>
        <w:continuationSeparator/>
      </w:r>
    </w:p>
  </w:endnote>
  <w:endnote w:type="continuationNotice" w:id="1">
    <w:p w14:paraId="57314CAA" w14:textId="77777777" w:rsidR="00596BC4" w:rsidRDefault="00596B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828039" w14:textId="77777777" w:rsidR="00440088" w:rsidRDefault="0044008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D35F24" w14:textId="77777777" w:rsidR="00440088" w:rsidRDefault="004400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DD663" w14:textId="77777777" w:rsidR="00440088" w:rsidRDefault="0044008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87FF4">
      <w:rPr>
        <w:rStyle w:val="PageNumber"/>
        <w:noProof/>
      </w:rPr>
      <w:t>5</w:t>
    </w:r>
    <w:r>
      <w:rPr>
        <w:rStyle w:val="PageNumber"/>
      </w:rPr>
      <w:fldChar w:fldCharType="end"/>
    </w:r>
  </w:p>
  <w:p w14:paraId="26DE2D4F" w14:textId="7F8BAC0A" w:rsidR="00B2135D" w:rsidRDefault="00CA187A" w:rsidP="00AA634B">
    <w:pPr>
      <w:pStyle w:val="Footer"/>
      <w:tabs>
        <w:tab w:val="clear" w:pos="9360"/>
        <w:tab w:val="left" w:pos="468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E5D7C4" wp14:editId="2B6386C1">
              <wp:simplePos x="0" y="0"/>
              <wp:positionH relativeFrom="column">
                <wp:posOffset>2159000</wp:posOffset>
              </wp:positionH>
              <wp:positionV relativeFrom="paragraph">
                <wp:posOffset>186055</wp:posOffset>
              </wp:positionV>
              <wp:extent cx="2507615" cy="33909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07615" cy="339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6192EF" w14:textId="64B7FF1A" w:rsidR="003561F8" w:rsidRPr="003561F8" w:rsidRDefault="001E2C3A" w:rsidP="003561F8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November</w:t>
                          </w:r>
                          <w:r w:rsidR="005E7483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4</w:t>
                          </w:r>
                          <w:r w:rsidR="003561F8" w:rsidRPr="003561F8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, </w:t>
                          </w:r>
                          <w:r w:rsidR="005E7483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02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E5D7C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70pt;margin-top:14.65pt;width:197.45pt;height:26.7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" filled="f" stroked="f">
              <v:textbox>
                <w:txbxContent>
                  <w:p w14:paraId="6E6192EF" w14:textId="64B7FF1A" w:rsidR="003561F8" w:rsidRPr="003561F8" w:rsidRDefault="001E2C3A" w:rsidP="003561F8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November</w:t>
                    </w:r>
                    <w:r w:rsidR="005E7483">
                      <w:rPr>
                        <w:color w:val="FFFFFF" w:themeColor="background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24</w:t>
                    </w:r>
                    <w:r w:rsidR="003561F8" w:rsidRPr="003561F8">
                      <w:rPr>
                        <w:color w:val="FFFFFF" w:themeColor="background1"/>
                        <w:sz w:val="20"/>
                        <w:szCs w:val="20"/>
                      </w:rPr>
                      <w:t xml:space="preserve">, </w:t>
                    </w:r>
                    <w:r w:rsidR="005E7483">
                      <w:rPr>
                        <w:color w:val="FFFFFF" w:themeColor="background1"/>
                        <w:sz w:val="20"/>
                        <w:szCs w:val="20"/>
                      </w:rPr>
                      <w:t>202</w:t>
                    </w: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</v:shape>
          </w:pict>
        </mc:Fallback>
      </mc:AlternateContent>
    </w:r>
    <w:r w:rsidRPr="00CA187A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E20D444" wp14:editId="39A02962">
              <wp:simplePos x="0" y="0"/>
              <wp:positionH relativeFrom="column">
                <wp:posOffset>-38100</wp:posOffset>
              </wp:positionH>
              <wp:positionV relativeFrom="paragraph">
                <wp:posOffset>190500</wp:posOffset>
              </wp:positionV>
              <wp:extent cx="2977515" cy="339090"/>
              <wp:effectExtent l="0" t="0" r="0" b="0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77515" cy="339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BAE434A" w14:textId="77777777" w:rsidR="00CA187A" w:rsidRPr="00CA187A" w:rsidRDefault="00CA187A" w:rsidP="00CA187A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A187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www.astoriaadvisors.com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20D444" id="Text Box 33" o:spid="_x0000_s1028" type="#_x0000_t202" style="position:absolute;margin-left:-3pt;margin-top:15pt;width:234.45pt;height:26.7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" filled="f" stroked="f">
              <v:textbox>
                <w:txbxContent>
                  <w:p w14:paraId="3BAE434A" w14:textId="77777777" w:rsidR="00CA187A" w:rsidRPr="00CA187A" w:rsidRDefault="00CA187A" w:rsidP="00CA187A">
                    <w:pPr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CA187A">
                      <w:rPr>
                        <w:color w:val="FFFFFF" w:themeColor="background1"/>
                        <w:sz w:val="20"/>
                        <w:szCs w:val="20"/>
                      </w:rPr>
                      <w:t xml:space="preserve">www.astoriaadvisors.com </w:t>
                    </w:r>
                  </w:p>
                </w:txbxContent>
              </v:textbox>
            </v:shape>
          </w:pict>
        </mc:Fallback>
      </mc:AlternateContent>
    </w:r>
    <w:r w:rsidRPr="00CA187A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BDAA319" wp14:editId="5D205896">
              <wp:simplePos x="0" y="0"/>
              <wp:positionH relativeFrom="column">
                <wp:posOffset>4508500</wp:posOffset>
              </wp:positionH>
              <wp:positionV relativeFrom="paragraph">
                <wp:posOffset>186055</wp:posOffset>
              </wp:positionV>
              <wp:extent cx="2832100" cy="339090"/>
              <wp:effectExtent l="0" t="0" r="0" b="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2100" cy="339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7F9FCAA" w14:textId="77777777" w:rsidR="00CA187A" w:rsidRPr="00CA187A" w:rsidRDefault="00CA187A" w:rsidP="00CA187A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A187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12.381.6185 | Twitter: @AstoriaAdvisor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BDAA319" id="Text Box 34" o:spid="_x0000_s1029" type="#_x0000_t202" style="position:absolute;margin-left:355pt;margin-top:14.65pt;width:223pt;height:26.7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" filled="f" stroked="f">
              <v:textbox>
                <w:txbxContent>
                  <w:p w14:paraId="07F9FCAA" w14:textId="77777777" w:rsidR="00CA187A" w:rsidRPr="00CA187A" w:rsidRDefault="00CA187A" w:rsidP="00CA187A">
                    <w:pPr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CA187A">
                      <w:rPr>
                        <w:color w:val="FFFFFF" w:themeColor="background1"/>
                        <w:sz w:val="20"/>
                        <w:szCs w:val="20"/>
                      </w:rPr>
                      <w:t>212.381.6185 | Twitter: @AstoriaAdvisors</w:t>
                    </w:r>
                  </w:p>
                </w:txbxContent>
              </v:textbox>
            </v:shape>
          </w:pict>
        </mc:Fallback>
      </mc:AlternateContent>
    </w:r>
    <w:r w:rsidR="003172F2">
      <w:rPr>
        <w:noProof/>
      </w:rPr>
      <w:drawing>
        <wp:anchor distT="0" distB="0" distL="114300" distR="114300" simplePos="0" relativeHeight="251658242" behindDoc="0" locked="0" layoutInCell="1" allowOverlap="1" wp14:anchorId="20E8BA97" wp14:editId="51350808">
          <wp:simplePos x="0" y="0"/>
          <wp:positionH relativeFrom="margin">
            <wp:align>center</wp:align>
          </wp:positionH>
          <wp:positionV relativeFrom="paragraph">
            <wp:posOffset>176321</wp:posOffset>
          </wp:positionV>
          <wp:extent cx="6978081" cy="235837"/>
          <wp:effectExtent l="0" t="0" r="0" b="0"/>
          <wp:wrapNone/>
          <wp:docPr id="1" name="Picture 1" descr="../../Screen%20Shot%202018-09-26%20at%2010.53.00%20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Screen%20Shot%202018-09-26%20at%2010.53.00%20A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6978081" cy="23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634B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B55C6" w14:textId="77777777" w:rsidR="00596BC4" w:rsidRDefault="00596BC4" w:rsidP="00CE46AA">
      <w:r>
        <w:separator/>
      </w:r>
    </w:p>
  </w:footnote>
  <w:footnote w:type="continuationSeparator" w:id="0">
    <w:p w14:paraId="3824E8BF" w14:textId="77777777" w:rsidR="00596BC4" w:rsidRDefault="00596BC4" w:rsidP="00CE46AA">
      <w:r>
        <w:continuationSeparator/>
      </w:r>
    </w:p>
  </w:footnote>
  <w:footnote w:type="continuationNotice" w:id="1">
    <w:p w14:paraId="0DBA9B9B" w14:textId="77777777" w:rsidR="00596BC4" w:rsidRDefault="00596B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5DA2C" w14:textId="03D7C7E6" w:rsidR="00CE46AA" w:rsidRDefault="007E3730" w:rsidP="00CE46AA">
    <w:pPr>
      <w:pStyle w:val="Header"/>
    </w:pPr>
    <w:r w:rsidRPr="00CE46AA">
      <w:rPr>
        <w:noProof/>
      </w:rPr>
      <w:drawing>
        <wp:anchor distT="0" distB="0" distL="114300" distR="114300" simplePos="0" relativeHeight="251658240" behindDoc="0" locked="0" layoutInCell="1" allowOverlap="1" wp14:anchorId="402B55CE" wp14:editId="4B962919">
          <wp:simplePos x="0" y="0"/>
          <wp:positionH relativeFrom="margin">
            <wp:posOffset>2120900</wp:posOffset>
          </wp:positionH>
          <wp:positionV relativeFrom="paragraph">
            <wp:posOffset>-194627</wp:posOffset>
          </wp:positionV>
          <wp:extent cx="2618105" cy="551179"/>
          <wp:effectExtent l="0" t="0" r="0" b="1905"/>
          <wp:wrapNone/>
          <wp:docPr id="2" name="Picture 2">
            <a:extLst xmlns:a="http://schemas.openxmlformats.org/drawingml/2006/main">
              <a:ext uri="{FF2B5EF4-FFF2-40B4-BE49-F238E27FC236}">
                <a16:creationId xmlns:a16="http://schemas.microsoft.com/office/drawing/2014/main" id="{8DDFBDD8-7DFD-4D2A-8B02-8C7FF513615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FF2B5EF4-FFF2-40B4-BE49-F238E27FC236}">
                        <a16:creationId xmlns:a16="http://schemas.microsoft.com/office/drawing/2014/main" id="{8DDFBDD8-7DFD-4D2A-8B02-8C7FF513615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8105" cy="5511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5A70">
      <w:tab/>
    </w:r>
    <w:r w:rsidR="00415A70">
      <w:tab/>
    </w:r>
  </w:p>
  <w:p w14:paraId="5C1FAD6A" w14:textId="03592077" w:rsidR="00A3695B" w:rsidRDefault="004968D6" w:rsidP="00A3695B"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D3F39A5" wp14:editId="61799947">
              <wp:simplePos x="0" y="0"/>
              <wp:positionH relativeFrom="margin">
                <wp:align>center</wp:align>
              </wp:positionH>
              <wp:positionV relativeFrom="paragraph">
                <wp:posOffset>271145</wp:posOffset>
              </wp:positionV>
              <wp:extent cx="7886065" cy="2540"/>
              <wp:effectExtent l="0" t="25400" r="38735" b="4826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6065" cy="2540"/>
                      </a:xfrm>
                      <a:prstGeom prst="line">
                        <a:avLst/>
                      </a:prstGeom>
                      <a:ln w="38100">
                        <a:solidFill>
                          <a:srgbClr val="11588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0482CE19" id="Straight Connector 8" o:spid="_x0000_s1026" style="position:absolute;flip:y;z-index:25167462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1.35pt" to="620.9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" strokecolor="#115885" strokeweight="3pt">
              <v:stroke joinstyle="miter"/>
              <w10:wrap anchorx="margin"/>
            </v:line>
          </w:pict>
        </mc:Fallback>
      </mc:AlternateContent>
    </w:r>
    <w:r w:rsidR="007E373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9225122" wp14:editId="17BDBDEC">
              <wp:simplePos x="0" y="0"/>
              <wp:positionH relativeFrom="column">
                <wp:posOffset>5420360</wp:posOffset>
              </wp:positionH>
              <wp:positionV relativeFrom="paragraph">
                <wp:posOffset>153035</wp:posOffset>
              </wp:positionV>
              <wp:extent cx="1144270" cy="23368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4270" cy="233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AF36BD" w14:textId="77777777" w:rsidR="007E3730" w:rsidRPr="003172F2" w:rsidRDefault="007E3730" w:rsidP="007E3730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eptember 2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22512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26.8pt;margin-top:12.05pt;width:90.1pt;height:18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" filled="f" stroked="f">
              <v:textbox>
                <w:txbxContent>
                  <w:p w14:paraId="59AF36BD" w14:textId="77777777" w:rsidR="007E3730" w:rsidRPr="003172F2" w:rsidRDefault="007E3730" w:rsidP="007E3730">
                    <w:pPr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September 2018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BD960AC" w14:textId="4A495E92" w:rsidR="00A3695B" w:rsidRDefault="00A3695B" w:rsidP="00CE46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25E8B"/>
    <w:multiLevelType w:val="hybridMultilevel"/>
    <w:tmpl w:val="677EED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9610C"/>
    <w:multiLevelType w:val="multilevel"/>
    <w:tmpl w:val="C85AD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D316A4"/>
    <w:multiLevelType w:val="hybridMultilevel"/>
    <w:tmpl w:val="797CFAF0"/>
    <w:lvl w:ilvl="0" w:tplc="9C70F16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151F0"/>
    <w:multiLevelType w:val="hybridMultilevel"/>
    <w:tmpl w:val="72E2E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74A94"/>
    <w:multiLevelType w:val="multilevel"/>
    <w:tmpl w:val="BD0E5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297A57"/>
    <w:multiLevelType w:val="hybridMultilevel"/>
    <w:tmpl w:val="5CA48E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D7AF1"/>
    <w:multiLevelType w:val="hybridMultilevel"/>
    <w:tmpl w:val="8ECE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65508"/>
    <w:multiLevelType w:val="multilevel"/>
    <w:tmpl w:val="C33ED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E96F6A"/>
    <w:multiLevelType w:val="hybridMultilevel"/>
    <w:tmpl w:val="13F2AD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F60E0"/>
    <w:multiLevelType w:val="hybridMultilevel"/>
    <w:tmpl w:val="6A608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725B6"/>
    <w:multiLevelType w:val="hybridMultilevel"/>
    <w:tmpl w:val="C9929D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9302D7"/>
    <w:multiLevelType w:val="hybridMultilevel"/>
    <w:tmpl w:val="317EF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AD414A"/>
    <w:multiLevelType w:val="hybridMultilevel"/>
    <w:tmpl w:val="E7ECFA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774D6"/>
    <w:multiLevelType w:val="multilevel"/>
    <w:tmpl w:val="0A0A9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800FF3"/>
    <w:multiLevelType w:val="hybridMultilevel"/>
    <w:tmpl w:val="26C0D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702E1"/>
    <w:multiLevelType w:val="hybridMultilevel"/>
    <w:tmpl w:val="3710E3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D551B"/>
    <w:multiLevelType w:val="hybridMultilevel"/>
    <w:tmpl w:val="466A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54ABF"/>
    <w:multiLevelType w:val="multilevel"/>
    <w:tmpl w:val="76D8A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8C482F"/>
    <w:multiLevelType w:val="hybridMultilevel"/>
    <w:tmpl w:val="8D580AA4"/>
    <w:lvl w:ilvl="0" w:tplc="9C70F16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BC7778"/>
    <w:multiLevelType w:val="hybridMultilevel"/>
    <w:tmpl w:val="0D525D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D305E5"/>
    <w:multiLevelType w:val="multilevel"/>
    <w:tmpl w:val="A8E26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E35392"/>
    <w:multiLevelType w:val="multilevel"/>
    <w:tmpl w:val="8BF22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966793"/>
    <w:multiLevelType w:val="hybridMultilevel"/>
    <w:tmpl w:val="70FE3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1259F"/>
    <w:multiLevelType w:val="multilevel"/>
    <w:tmpl w:val="EA263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5F54D0"/>
    <w:multiLevelType w:val="multilevel"/>
    <w:tmpl w:val="09381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121071"/>
    <w:multiLevelType w:val="hybridMultilevel"/>
    <w:tmpl w:val="086466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72CAD"/>
    <w:multiLevelType w:val="hybridMultilevel"/>
    <w:tmpl w:val="6980B3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E636F9"/>
    <w:multiLevelType w:val="multilevel"/>
    <w:tmpl w:val="3C481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0B0796"/>
    <w:multiLevelType w:val="hybridMultilevel"/>
    <w:tmpl w:val="714006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DC4042"/>
    <w:multiLevelType w:val="hybridMultilevel"/>
    <w:tmpl w:val="D310B9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73714"/>
    <w:multiLevelType w:val="hybridMultilevel"/>
    <w:tmpl w:val="6F42A9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F2B11"/>
    <w:multiLevelType w:val="hybridMultilevel"/>
    <w:tmpl w:val="AC92F5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FE14D4"/>
    <w:multiLevelType w:val="hybridMultilevel"/>
    <w:tmpl w:val="840E8F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D39A8"/>
    <w:multiLevelType w:val="hybridMultilevel"/>
    <w:tmpl w:val="95B857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83DE7"/>
    <w:multiLevelType w:val="hybridMultilevel"/>
    <w:tmpl w:val="2A86D3A8"/>
    <w:lvl w:ilvl="0" w:tplc="9C70F16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307DA4"/>
    <w:multiLevelType w:val="hybridMultilevel"/>
    <w:tmpl w:val="9DA07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F679DB"/>
    <w:multiLevelType w:val="hybridMultilevel"/>
    <w:tmpl w:val="563CD614"/>
    <w:lvl w:ilvl="0" w:tplc="9C70F16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A762CF"/>
    <w:multiLevelType w:val="hybridMultilevel"/>
    <w:tmpl w:val="B5B6A7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21704D"/>
    <w:multiLevelType w:val="multilevel"/>
    <w:tmpl w:val="13E46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F357C1"/>
    <w:multiLevelType w:val="hybridMultilevel"/>
    <w:tmpl w:val="92786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546DBC"/>
    <w:multiLevelType w:val="hybridMultilevel"/>
    <w:tmpl w:val="3F2E24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4753E7"/>
    <w:multiLevelType w:val="hybridMultilevel"/>
    <w:tmpl w:val="1D78D6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6E371B"/>
    <w:multiLevelType w:val="hybridMultilevel"/>
    <w:tmpl w:val="9098A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AE68C4"/>
    <w:multiLevelType w:val="hybridMultilevel"/>
    <w:tmpl w:val="0B2613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BD64CA"/>
    <w:multiLevelType w:val="multilevel"/>
    <w:tmpl w:val="DF125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88529C"/>
    <w:multiLevelType w:val="hybridMultilevel"/>
    <w:tmpl w:val="E270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D3167"/>
    <w:multiLevelType w:val="hybridMultilevel"/>
    <w:tmpl w:val="EF56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0274B2"/>
    <w:multiLevelType w:val="multilevel"/>
    <w:tmpl w:val="3C1C5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6597678">
    <w:abstractNumId w:val="33"/>
  </w:num>
  <w:num w:numId="2" w16cid:durableId="515578264">
    <w:abstractNumId w:val="37"/>
  </w:num>
  <w:num w:numId="3" w16cid:durableId="1544170490">
    <w:abstractNumId w:val="19"/>
  </w:num>
  <w:num w:numId="4" w16cid:durableId="1710838975">
    <w:abstractNumId w:val="8"/>
  </w:num>
  <w:num w:numId="5" w16cid:durableId="1328627514">
    <w:abstractNumId w:val="30"/>
  </w:num>
  <w:num w:numId="6" w16cid:durableId="1835871840">
    <w:abstractNumId w:val="29"/>
  </w:num>
  <w:num w:numId="7" w16cid:durableId="120194268">
    <w:abstractNumId w:val="28"/>
  </w:num>
  <w:num w:numId="8" w16cid:durableId="1776632226">
    <w:abstractNumId w:val="22"/>
  </w:num>
  <w:num w:numId="9" w16cid:durableId="1725712123">
    <w:abstractNumId w:val="25"/>
  </w:num>
  <w:num w:numId="10" w16cid:durableId="1590428132">
    <w:abstractNumId w:val="40"/>
  </w:num>
  <w:num w:numId="11" w16cid:durableId="1847477481">
    <w:abstractNumId w:val="43"/>
  </w:num>
  <w:num w:numId="12" w16cid:durableId="1911034329">
    <w:abstractNumId w:val="0"/>
  </w:num>
  <w:num w:numId="13" w16cid:durableId="1609118716">
    <w:abstractNumId w:val="31"/>
  </w:num>
  <w:num w:numId="14" w16cid:durableId="1029527642">
    <w:abstractNumId w:val="32"/>
  </w:num>
  <w:num w:numId="15" w16cid:durableId="1030716220">
    <w:abstractNumId w:val="5"/>
  </w:num>
  <w:num w:numId="16" w16cid:durableId="1661735151">
    <w:abstractNumId w:val="26"/>
  </w:num>
  <w:num w:numId="17" w16cid:durableId="673846704">
    <w:abstractNumId w:val="12"/>
  </w:num>
  <w:num w:numId="18" w16cid:durableId="1497383649">
    <w:abstractNumId w:val="10"/>
  </w:num>
  <w:num w:numId="19" w16cid:durableId="263853393">
    <w:abstractNumId w:val="41"/>
  </w:num>
  <w:num w:numId="20" w16cid:durableId="786318758">
    <w:abstractNumId w:val="15"/>
  </w:num>
  <w:num w:numId="21" w16cid:durableId="989409252">
    <w:abstractNumId w:val="7"/>
  </w:num>
  <w:num w:numId="22" w16cid:durableId="230623923">
    <w:abstractNumId w:val="38"/>
  </w:num>
  <w:num w:numId="23" w16cid:durableId="1086539878">
    <w:abstractNumId w:val="3"/>
  </w:num>
  <w:num w:numId="24" w16cid:durableId="1102721986">
    <w:abstractNumId w:val="35"/>
  </w:num>
  <w:num w:numId="25" w16cid:durableId="17393164">
    <w:abstractNumId w:val="14"/>
  </w:num>
  <w:num w:numId="26" w16cid:durableId="1176650001">
    <w:abstractNumId w:val="39"/>
  </w:num>
  <w:num w:numId="27" w16cid:durableId="1326663115">
    <w:abstractNumId w:val="11"/>
  </w:num>
  <w:num w:numId="28" w16cid:durableId="1873107469">
    <w:abstractNumId w:val="46"/>
  </w:num>
  <w:num w:numId="29" w16cid:durableId="128741747">
    <w:abstractNumId w:val="6"/>
  </w:num>
  <w:num w:numId="30" w16cid:durableId="1671104628">
    <w:abstractNumId w:val="45"/>
  </w:num>
  <w:num w:numId="31" w16cid:durableId="1547837903">
    <w:abstractNumId w:val="9"/>
  </w:num>
  <w:num w:numId="32" w16cid:durableId="861436920">
    <w:abstractNumId w:val="16"/>
  </w:num>
  <w:num w:numId="33" w16cid:durableId="247543554">
    <w:abstractNumId w:val="42"/>
  </w:num>
  <w:num w:numId="34" w16cid:durableId="1740514571">
    <w:abstractNumId w:val="18"/>
  </w:num>
  <w:num w:numId="35" w16cid:durableId="1476222744">
    <w:abstractNumId w:val="34"/>
  </w:num>
  <w:num w:numId="36" w16cid:durableId="210192050">
    <w:abstractNumId w:val="36"/>
  </w:num>
  <w:num w:numId="37" w16cid:durableId="941379282">
    <w:abstractNumId w:val="2"/>
  </w:num>
  <w:num w:numId="38" w16cid:durableId="884366613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 w16cid:durableId="1819153763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 w16cid:durableId="453595701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258824978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123130710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 w16cid:durableId="214192025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 w16cid:durableId="437021813">
    <w:abstractNumId w:val="4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 w16cid:durableId="567107974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 w16cid:durableId="1563522452">
    <w:abstractNumId w:val="4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 w16cid:durableId="1761485709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 w16cid:durableId="1770199430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NLEwNbIwMDM0NzZU0lEKTi0uzszPAykwrgUAMGkAzywAAAA="/>
    <w:docVar w:name="APWAFVersion" w:val="5.0"/>
  </w:docVars>
  <w:rsids>
    <w:rsidRoot w:val="00CE46AA"/>
    <w:rsid w:val="00000758"/>
    <w:rsid w:val="00001D79"/>
    <w:rsid w:val="0000257F"/>
    <w:rsid w:val="00002C42"/>
    <w:rsid w:val="00003C91"/>
    <w:rsid w:val="00004F3E"/>
    <w:rsid w:val="000070E0"/>
    <w:rsid w:val="000117C7"/>
    <w:rsid w:val="00012AF7"/>
    <w:rsid w:val="00012BC1"/>
    <w:rsid w:val="000140BE"/>
    <w:rsid w:val="0001529E"/>
    <w:rsid w:val="00017BEC"/>
    <w:rsid w:val="0002230B"/>
    <w:rsid w:val="00027F3C"/>
    <w:rsid w:val="0003136C"/>
    <w:rsid w:val="00037149"/>
    <w:rsid w:val="0003758F"/>
    <w:rsid w:val="00045734"/>
    <w:rsid w:val="00046301"/>
    <w:rsid w:val="000471A4"/>
    <w:rsid w:val="00047388"/>
    <w:rsid w:val="00052F63"/>
    <w:rsid w:val="000537B6"/>
    <w:rsid w:val="000570BB"/>
    <w:rsid w:val="0006356F"/>
    <w:rsid w:val="00065C48"/>
    <w:rsid w:val="000665A2"/>
    <w:rsid w:val="00072FD1"/>
    <w:rsid w:val="0007650E"/>
    <w:rsid w:val="00080A7C"/>
    <w:rsid w:val="00081EE8"/>
    <w:rsid w:val="00082A9C"/>
    <w:rsid w:val="00084855"/>
    <w:rsid w:val="000917EE"/>
    <w:rsid w:val="00093054"/>
    <w:rsid w:val="0009521C"/>
    <w:rsid w:val="00095EC4"/>
    <w:rsid w:val="000977C6"/>
    <w:rsid w:val="00097D6C"/>
    <w:rsid w:val="000A0196"/>
    <w:rsid w:val="000A02A7"/>
    <w:rsid w:val="000A1108"/>
    <w:rsid w:val="000A50A4"/>
    <w:rsid w:val="000A50E3"/>
    <w:rsid w:val="000A651A"/>
    <w:rsid w:val="000B2799"/>
    <w:rsid w:val="000B4AD8"/>
    <w:rsid w:val="000C5B0E"/>
    <w:rsid w:val="000C6AE5"/>
    <w:rsid w:val="000C6C2F"/>
    <w:rsid w:val="000D07BB"/>
    <w:rsid w:val="000E17FE"/>
    <w:rsid w:val="000E3ECF"/>
    <w:rsid w:val="000E6B01"/>
    <w:rsid w:val="000F774A"/>
    <w:rsid w:val="00101D60"/>
    <w:rsid w:val="00102F49"/>
    <w:rsid w:val="0010573D"/>
    <w:rsid w:val="0010701A"/>
    <w:rsid w:val="001123AE"/>
    <w:rsid w:val="00112B3A"/>
    <w:rsid w:val="00116314"/>
    <w:rsid w:val="00116466"/>
    <w:rsid w:val="00123013"/>
    <w:rsid w:val="00124B3D"/>
    <w:rsid w:val="00124E5D"/>
    <w:rsid w:val="0012637A"/>
    <w:rsid w:val="001268E8"/>
    <w:rsid w:val="001337B1"/>
    <w:rsid w:val="00136169"/>
    <w:rsid w:val="00141161"/>
    <w:rsid w:val="0014569E"/>
    <w:rsid w:val="0014653E"/>
    <w:rsid w:val="001467AF"/>
    <w:rsid w:val="0015118D"/>
    <w:rsid w:val="0015161E"/>
    <w:rsid w:val="00151E32"/>
    <w:rsid w:val="00156134"/>
    <w:rsid w:val="00165F4F"/>
    <w:rsid w:val="00172C35"/>
    <w:rsid w:val="001778ED"/>
    <w:rsid w:val="00181484"/>
    <w:rsid w:val="0018285D"/>
    <w:rsid w:val="00182C4A"/>
    <w:rsid w:val="0018529B"/>
    <w:rsid w:val="00191FC2"/>
    <w:rsid w:val="00197490"/>
    <w:rsid w:val="001A33D9"/>
    <w:rsid w:val="001A3A71"/>
    <w:rsid w:val="001A44E8"/>
    <w:rsid w:val="001A64D6"/>
    <w:rsid w:val="001B1121"/>
    <w:rsid w:val="001B35DA"/>
    <w:rsid w:val="001C1084"/>
    <w:rsid w:val="001C40BE"/>
    <w:rsid w:val="001C5948"/>
    <w:rsid w:val="001C6667"/>
    <w:rsid w:val="001C66C7"/>
    <w:rsid w:val="001C7484"/>
    <w:rsid w:val="001D11AA"/>
    <w:rsid w:val="001D4B60"/>
    <w:rsid w:val="001E0297"/>
    <w:rsid w:val="001E0787"/>
    <w:rsid w:val="001E2552"/>
    <w:rsid w:val="001E2C3A"/>
    <w:rsid w:val="001E3350"/>
    <w:rsid w:val="001E477D"/>
    <w:rsid w:val="001F0212"/>
    <w:rsid w:val="001F1C95"/>
    <w:rsid w:val="001F441D"/>
    <w:rsid w:val="001F4E0D"/>
    <w:rsid w:val="001F5B78"/>
    <w:rsid w:val="001F5C60"/>
    <w:rsid w:val="001F5EBD"/>
    <w:rsid w:val="001F5FCD"/>
    <w:rsid w:val="001F6F51"/>
    <w:rsid w:val="001F7709"/>
    <w:rsid w:val="002013B5"/>
    <w:rsid w:val="00201DD0"/>
    <w:rsid w:val="002029C5"/>
    <w:rsid w:val="00203062"/>
    <w:rsid w:val="002036E4"/>
    <w:rsid w:val="00203751"/>
    <w:rsid w:val="00203AF3"/>
    <w:rsid w:val="00203BE0"/>
    <w:rsid w:val="00205340"/>
    <w:rsid w:val="0020572E"/>
    <w:rsid w:val="00205A58"/>
    <w:rsid w:val="0021120C"/>
    <w:rsid w:val="00211438"/>
    <w:rsid w:val="00215727"/>
    <w:rsid w:val="00216140"/>
    <w:rsid w:val="00216D02"/>
    <w:rsid w:val="0022049B"/>
    <w:rsid w:val="002214CD"/>
    <w:rsid w:val="002337D5"/>
    <w:rsid w:val="002358E8"/>
    <w:rsid w:val="00240023"/>
    <w:rsid w:val="00241034"/>
    <w:rsid w:val="0024249D"/>
    <w:rsid w:val="0024410E"/>
    <w:rsid w:val="00250337"/>
    <w:rsid w:val="00251AE5"/>
    <w:rsid w:val="002544BF"/>
    <w:rsid w:val="0025736B"/>
    <w:rsid w:val="0026470F"/>
    <w:rsid w:val="002654B6"/>
    <w:rsid w:val="00266670"/>
    <w:rsid w:val="0026704F"/>
    <w:rsid w:val="00267F9B"/>
    <w:rsid w:val="0027097B"/>
    <w:rsid w:val="0027132D"/>
    <w:rsid w:val="002722C8"/>
    <w:rsid w:val="002752BB"/>
    <w:rsid w:val="00276F79"/>
    <w:rsid w:val="00281BB2"/>
    <w:rsid w:val="00284F15"/>
    <w:rsid w:val="00285062"/>
    <w:rsid w:val="00287337"/>
    <w:rsid w:val="00287C25"/>
    <w:rsid w:val="002A0E88"/>
    <w:rsid w:val="002A284F"/>
    <w:rsid w:val="002A7D34"/>
    <w:rsid w:val="002B0869"/>
    <w:rsid w:val="002B19B9"/>
    <w:rsid w:val="002B19E9"/>
    <w:rsid w:val="002B3A79"/>
    <w:rsid w:val="002C1B2A"/>
    <w:rsid w:val="002C4706"/>
    <w:rsid w:val="002C6469"/>
    <w:rsid w:val="002D14EF"/>
    <w:rsid w:val="002D1A70"/>
    <w:rsid w:val="002D57C5"/>
    <w:rsid w:val="002D6275"/>
    <w:rsid w:val="002D7DC7"/>
    <w:rsid w:val="002E56BB"/>
    <w:rsid w:val="002E56E9"/>
    <w:rsid w:val="002E58D5"/>
    <w:rsid w:val="002E5CBE"/>
    <w:rsid w:val="002E6450"/>
    <w:rsid w:val="002F0BFD"/>
    <w:rsid w:val="002F2B93"/>
    <w:rsid w:val="002F4E87"/>
    <w:rsid w:val="002F5E44"/>
    <w:rsid w:val="00300AC2"/>
    <w:rsid w:val="00300DE0"/>
    <w:rsid w:val="003034E7"/>
    <w:rsid w:val="00307074"/>
    <w:rsid w:val="00310EBF"/>
    <w:rsid w:val="00311E2C"/>
    <w:rsid w:val="00313B58"/>
    <w:rsid w:val="0031597C"/>
    <w:rsid w:val="00316F4B"/>
    <w:rsid w:val="003172F2"/>
    <w:rsid w:val="00322308"/>
    <w:rsid w:val="00323A9C"/>
    <w:rsid w:val="00323F2A"/>
    <w:rsid w:val="0032549B"/>
    <w:rsid w:val="00331E0F"/>
    <w:rsid w:val="00334281"/>
    <w:rsid w:val="00334C1A"/>
    <w:rsid w:val="00335011"/>
    <w:rsid w:val="00335A96"/>
    <w:rsid w:val="003371AD"/>
    <w:rsid w:val="00341A24"/>
    <w:rsid w:val="003423DE"/>
    <w:rsid w:val="00343467"/>
    <w:rsid w:val="00355BAF"/>
    <w:rsid w:val="003561F8"/>
    <w:rsid w:val="00362FDF"/>
    <w:rsid w:val="00371AF2"/>
    <w:rsid w:val="00374FA2"/>
    <w:rsid w:val="00375791"/>
    <w:rsid w:val="00375955"/>
    <w:rsid w:val="003828FF"/>
    <w:rsid w:val="00384EB1"/>
    <w:rsid w:val="00385328"/>
    <w:rsid w:val="003870B6"/>
    <w:rsid w:val="003933CB"/>
    <w:rsid w:val="003A13AA"/>
    <w:rsid w:val="003A24B0"/>
    <w:rsid w:val="003A3FE9"/>
    <w:rsid w:val="003A54E6"/>
    <w:rsid w:val="003A7620"/>
    <w:rsid w:val="003B2657"/>
    <w:rsid w:val="003B2AEB"/>
    <w:rsid w:val="003B45C0"/>
    <w:rsid w:val="003B7FE7"/>
    <w:rsid w:val="003C0940"/>
    <w:rsid w:val="003C1793"/>
    <w:rsid w:val="003C1F7E"/>
    <w:rsid w:val="003C3978"/>
    <w:rsid w:val="003C3E0D"/>
    <w:rsid w:val="003C5E26"/>
    <w:rsid w:val="003C642D"/>
    <w:rsid w:val="003C6625"/>
    <w:rsid w:val="003D030F"/>
    <w:rsid w:val="003D6999"/>
    <w:rsid w:val="003D69F4"/>
    <w:rsid w:val="003E1092"/>
    <w:rsid w:val="003E1774"/>
    <w:rsid w:val="003F159B"/>
    <w:rsid w:val="003F534E"/>
    <w:rsid w:val="00407683"/>
    <w:rsid w:val="00411988"/>
    <w:rsid w:val="004141B3"/>
    <w:rsid w:val="00415A70"/>
    <w:rsid w:val="00416AB0"/>
    <w:rsid w:val="00421B60"/>
    <w:rsid w:val="0042381E"/>
    <w:rsid w:val="0042441F"/>
    <w:rsid w:val="00427BAC"/>
    <w:rsid w:val="004304B4"/>
    <w:rsid w:val="00432844"/>
    <w:rsid w:val="004365E2"/>
    <w:rsid w:val="0043683C"/>
    <w:rsid w:val="00440088"/>
    <w:rsid w:val="00442838"/>
    <w:rsid w:val="00445846"/>
    <w:rsid w:val="00445FB1"/>
    <w:rsid w:val="004460DB"/>
    <w:rsid w:val="00451D19"/>
    <w:rsid w:val="004521DC"/>
    <w:rsid w:val="00452A92"/>
    <w:rsid w:val="00454A82"/>
    <w:rsid w:val="004562BA"/>
    <w:rsid w:val="004601D3"/>
    <w:rsid w:val="004627E9"/>
    <w:rsid w:val="00463AB6"/>
    <w:rsid w:val="0046474D"/>
    <w:rsid w:val="004650F0"/>
    <w:rsid w:val="00465496"/>
    <w:rsid w:val="00466AE3"/>
    <w:rsid w:val="00470153"/>
    <w:rsid w:val="00472CC5"/>
    <w:rsid w:val="004750C7"/>
    <w:rsid w:val="00476E92"/>
    <w:rsid w:val="00483899"/>
    <w:rsid w:val="00483D5A"/>
    <w:rsid w:val="0048477D"/>
    <w:rsid w:val="0048525E"/>
    <w:rsid w:val="00485586"/>
    <w:rsid w:val="00487493"/>
    <w:rsid w:val="00490C17"/>
    <w:rsid w:val="00491773"/>
    <w:rsid w:val="00493B53"/>
    <w:rsid w:val="0049434D"/>
    <w:rsid w:val="004968D6"/>
    <w:rsid w:val="004970DD"/>
    <w:rsid w:val="004A1DF8"/>
    <w:rsid w:val="004A29F0"/>
    <w:rsid w:val="004A4E7A"/>
    <w:rsid w:val="004A4E7E"/>
    <w:rsid w:val="004A55A7"/>
    <w:rsid w:val="004A5F89"/>
    <w:rsid w:val="004B01A3"/>
    <w:rsid w:val="004B7398"/>
    <w:rsid w:val="004B73AD"/>
    <w:rsid w:val="004C0746"/>
    <w:rsid w:val="004C10F8"/>
    <w:rsid w:val="004C34B5"/>
    <w:rsid w:val="004C4BC0"/>
    <w:rsid w:val="004C6418"/>
    <w:rsid w:val="004C7A04"/>
    <w:rsid w:val="004D1B2F"/>
    <w:rsid w:val="004D2E56"/>
    <w:rsid w:val="004D3A78"/>
    <w:rsid w:val="004E0952"/>
    <w:rsid w:val="004E1984"/>
    <w:rsid w:val="004E3A1B"/>
    <w:rsid w:val="004F00B9"/>
    <w:rsid w:val="004F0D55"/>
    <w:rsid w:val="004F373E"/>
    <w:rsid w:val="004F6BEE"/>
    <w:rsid w:val="005042F4"/>
    <w:rsid w:val="0050636B"/>
    <w:rsid w:val="00507430"/>
    <w:rsid w:val="00511FE5"/>
    <w:rsid w:val="00515149"/>
    <w:rsid w:val="005158C0"/>
    <w:rsid w:val="00525B26"/>
    <w:rsid w:val="0053038C"/>
    <w:rsid w:val="00530CDE"/>
    <w:rsid w:val="0053120E"/>
    <w:rsid w:val="0053751A"/>
    <w:rsid w:val="00541D2A"/>
    <w:rsid w:val="00541E44"/>
    <w:rsid w:val="005438E6"/>
    <w:rsid w:val="00546057"/>
    <w:rsid w:val="00550D76"/>
    <w:rsid w:val="00551C8F"/>
    <w:rsid w:val="005540F8"/>
    <w:rsid w:val="00557152"/>
    <w:rsid w:val="005624A2"/>
    <w:rsid w:val="0056340A"/>
    <w:rsid w:val="00573D77"/>
    <w:rsid w:val="00576586"/>
    <w:rsid w:val="00576779"/>
    <w:rsid w:val="00583086"/>
    <w:rsid w:val="00583344"/>
    <w:rsid w:val="00583D2D"/>
    <w:rsid w:val="00584D5A"/>
    <w:rsid w:val="00586500"/>
    <w:rsid w:val="005903CF"/>
    <w:rsid w:val="00591D9E"/>
    <w:rsid w:val="00594767"/>
    <w:rsid w:val="00594D36"/>
    <w:rsid w:val="00596BC4"/>
    <w:rsid w:val="005A0A37"/>
    <w:rsid w:val="005A5943"/>
    <w:rsid w:val="005A7DB9"/>
    <w:rsid w:val="005B0346"/>
    <w:rsid w:val="005B24CC"/>
    <w:rsid w:val="005B422E"/>
    <w:rsid w:val="005B454C"/>
    <w:rsid w:val="005B6C21"/>
    <w:rsid w:val="005C1E7F"/>
    <w:rsid w:val="005C4C26"/>
    <w:rsid w:val="005C7136"/>
    <w:rsid w:val="005C71B8"/>
    <w:rsid w:val="005C7A24"/>
    <w:rsid w:val="005D3A6D"/>
    <w:rsid w:val="005E0813"/>
    <w:rsid w:val="005E5831"/>
    <w:rsid w:val="005E7483"/>
    <w:rsid w:val="005E7DA8"/>
    <w:rsid w:val="005F4BD5"/>
    <w:rsid w:val="005F5787"/>
    <w:rsid w:val="005F6168"/>
    <w:rsid w:val="006006C1"/>
    <w:rsid w:val="00603618"/>
    <w:rsid w:val="00604C45"/>
    <w:rsid w:val="00605FD1"/>
    <w:rsid w:val="0060721E"/>
    <w:rsid w:val="00607276"/>
    <w:rsid w:val="0061511F"/>
    <w:rsid w:val="00616292"/>
    <w:rsid w:val="006203DC"/>
    <w:rsid w:val="006204AF"/>
    <w:rsid w:val="006225F2"/>
    <w:rsid w:val="006275B6"/>
    <w:rsid w:val="00633468"/>
    <w:rsid w:val="0063491F"/>
    <w:rsid w:val="00635D71"/>
    <w:rsid w:val="00636833"/>
    <w:rsid w:val="00636CF3"/>
    <w:rsid w:val="006402CE"/>
    <w:rsid w:val="00641A29"/>
    <w:rsid w:val="00641CAD"/>
    <w:rsid w:val="0064479A"/>
    <w:rsid w:val="0064688B"/>
    <w:rsid w:val="00650C68"/>
    <w:rsid w:val="00652A7C"/>
    <w:rsid w:val="0066577F"/>
    <w:rsid w:val="006710C9"/>
    <w:rsid w:val="00675E7B"/>
    <w:rsid w:val="00682017"/>
    <w:rsid w:val="0068721E"/>
    <w:rsid w:val="0069008F"/>
    <w:rsid w:val="0069056F"/>
    <w:rsid w:val="00690E35"/>
    <w:rsid w:val="00692F19"/>
    <w:rsid w:val="00693CF4"/>
    <w:rsid w:val="00695178"/>
    <w:rsid w:val="006A1FE9"/>
    <w:rsid w:val="006A2660"/>
    <w:rsid w:val="006A408C"/>
    <w:rsid w:val="006A7116"/>
    <w:rsid w:val="006A74E3"/>
    <w:rsid w:val="006B1EBD"/>
    <w:rsid w:val="006B269E"/>
    <w:rsid w:val="006B5D64"/>
    <w:rsid w:val="006B7B46"/>
    <w:rsid w:val="006C0DF6"/>
    <w:rsid w:val="006C11B9"/>
    <w:rsid w:val="006C636F"/>
    <w:rsid w:val="006C6F91"/>
    <w:rsid w:val="006D2DFD"/>
    <w:rsid w:val="006D5E72"/>
    <w:rsid w:val="006E02E9"/>
    <w:rsid w:val="006E0E5E"/>
    <w:rsid w:val="006E18D2"/>
    <w:rsid w:val="006E23F4"/>
    <w:rsid w:val="006E77A4"/>
    <w:rsid w:val="006E7BB7"/>
    <w:rsid w:val="006F1437"/>
    <w:rsid w:val="006F17B8"/>
    <w:rsid w:val="006F40DB"/>
    <w:rsid w:val="006F6E66"/>
    <w:rsid w:val="00700B40"/>
    <w:rsid w:val="00702AB7"/>
    <w:rsid w:val="007035DA"/>
    <w:rsid w:val="00712E94"/>
    <w:rsid w:val="00716351"/>
    <w:rsid w:val="00722ACF"/>
    <w:rsid w:val="0072328A"/>
    <w:rsid w:val="00725F31"/>
    <w:rsid w:val="00730139"/>
    <w:rsid w:val="00731433"/>
    <w:rsid w:val="007342F6"/>
    <w:rsid w:val="00734442"/>
    <w:rsid w:val="007358A6"/>
    <w:rsid w:val="00740098"/>
    <w:rsid w:val="00740986"/>
    <w:rsid w:val="007423E3"/>
    <w:rsid w:val="0074377C"/>
    <w:rsid w:val="007466C0"/>
    <w:rsid w:val="0075022C"/>
    <w:rsid w:val="00754A77"/>
    <w:rsid w:val="00754E0B"/>
    <w:rsid w:val="007562B0"/>
    <w:rsid w:val="007572D7"/>
    <w:rsid w:val="00757CCD"/>
    <w:rsid w:val="00762F35"/>
    <w:rsid w:val="00763686"/>
    <w:rsid w:val="00763999"/>
    <w:rsid w:val="007679BB"/>
    <w:rsid w:val="00770DA2"/>
    <w:rsid w:val="007743F9"/>
    <w:rsid w:val="00774D2A"/>
    <w:rsid w:val="00775AF0"/>
    <w:rsid w:val="0078086F"/>
    <w:rsid w:val="00781627"/>
    <w:rsid w:val="00784953"/>
    <w:rsid w:val="00793778"/>
    <w:rsid w:val="007956CE"/>
    <w:rsid w:val="007A0C5D"/>
    <w:rsid w:val="007A2B1C"/>
    <w:rsid w:val="007A3386"/>
    <w:rsid w:val="007A63A6"/>
    <w:rsid w:val="007B0F6F"/>
    <w:rsid w:val="007B1240"/>
    <w:rsid w:val="007B477F"/>
    <w:rsid w:val="007B7E3A"/>
    <w:rsid w:val="007C1132"/>
    <w:rsid w:val="007C6998"/>
    <w:rsid w:val="007D11A8"/>
    <w:rsid w:val="007D149D"/>
    <w:rsid w:val="007D28F1"/>
    <w:rsid w:val="007D4D2C"/>
    <w:rsid w:val="007D64C2"/>
    <w:rsid w:val="007D6BE7"/>
    <w:rsid w:val="007D71A0"/>
    <w:rsid w:val="007E3730"/>
    <w:rsid w:val="007E5324"/>
    <w:rsid w:val="007F1E4F"/>
    <w:rsid w:val="00800611"/>
    <w:rsid w:val="008038E2"/>
    <w:rsid w:val="008042E9"/>
    <w:rsid w:val="0081117E"/>
    <w:rsid w:val="00811204"/>
    <w:rsid w:val="00812E98"/>
    <w:rsid w:val="008139AD"/>
    <w:rsid w:val="00816B85"/>
    <w:rsid w:val="00820A42"/>
    <w:rsid w:val="00820EDC"/>
    <w:rsid w:val="00826E71"/>
    <w:rsid w:val="00831947"/>
    <w:rsid w:val="00832361"/>
    <w:rsid w:val="0083486E"/>
    <w:rsid w:val="00835235"/>
    <w:rsid w:val="008356A2"/>
    <w:rsid w:val="00836499"/>
    <w:rsid w:val="00836F59"/>
    <w:rsid w:val="00845E2D"/>
    <w:rsid w:val="00852C30"/>
    <w:rsid w:val="0085433D"/>
    <w:rsid w:val="00855AF9"/>
    <w:rsid w:val="00857EC0"/>
    <w:rsid w:val="00860730"/>
    <w:rsid w:val="00864F70"/>
    <w:rsid w:val="00865B8E"/>
    <w:rsid w:val="008679FA"/>
    <w:rsid w:val="008737E9"/>
    <w:rsid w:val="00880AD6"/>
    <w:rsid w:val="00887A35"/>
    <w:rsid w:val="0089024E"/>
    <w:rsid w:val="0089400F"/>
    <w:rsid w:val="00896492"/>
    <w:rsid w:val="00896FBC"/>
    <w:rsid w:val="008A5B42"/>
    <w:rsid w:val="008A75E8"/>
    <w:rsid w:val="008B20CA"/>
    <w:rsid w:val="008B3F17"/>
    <w:rsid w:val="008B5EF9"/>
    <w:rsid w:val="008B6753"/>
    <w:rsid w:val="008B6CF2"/>
    <w:rsid w:val="008B714E"/>
    <w:rsid w:val="008B797C"/>
    <w:rsid w:val="008C108D"/>
    <w:rsid w:val="008C5AE9"/>
    <w:rsid w:val="008C664E"/>
    <w:rsid w:val="008D2482"/>
    <w:rsid w:val="008D30E3"/>
    <w:rsid w:val="008D6177"/>
    <w:rsid w:val="008E004B"/>
    <w:rsid w:val="008E040C"/>
    <w:rsid w:val="008E3778"/>
    <w:rsid w:val="008E4E33"/>
    <w:rsid w:val="008E4F76"/>
    <w:rsid w:val="008E6CF1"/>
    <w:rsid w:val="008F46C0"/>
    <w:rsid w:val="008F78A4"/>
    <w:rsid w:val="00901C0D"/>
    <w:rsid w:val="00902A12"/>
    <w:rsid w:val="00902D26"/>
    <w:rsid w:val="00907099"/>
    <w:rsid w:val="009073B7"/>
    <w:rsid w:val="00911D42"/>
    <w:rsid w:val="00913189"/>
    <w:rsid w:val="00914314"/>
    <w:rsid w:val="0091528A"/>
    <w:rsid w:val="009234A0"/>
    <w:rsid w:val="009254A3"/>
    <w:rsid w:val="00926EAE"/>
    <w:rsid w:val="0092762B"/>
    <w:rsid w:val="00927829"/>
    <w:rsid w:val="00932AB4"/>
    <w:rsid w:val="009349C6"/>
    <w:rsid w:val="00934C50"/>
    <w:rsid w:val="00942D14"/>
    <w:rsid w:val="009430DC"/>
    <w:rsid w:val="00945B98"/>
    <w:rsid w:val="00946B6D"/>
    <w:rsid w:val="00947BA6"/>
    <w:rsid w:val="00947C6A"/>
    <w:rsid w:val="00952124"/>
    <w:rsid w:val="00957CD9"/>
    <w:rsid w:val="00957D95"/>
    <w:rsid w:val="00960E14"/>
    <w:rsid w:val="00966C93"/>
    <w:rsid w:val="009739C9"/>
    <w:rsid w:val="00974639"/>
    <w:rsid w:val="0098134B"/>
    <w:rsid w:val="0098161F"/>
    <w:rsid w:val="009820B6"/>
    <w:rsid w:val="009845F5"/>
    <w:rsid w:val="0099273E"/>
    <w:rsid w:val="00996C61"/>
    <w:rsid w:val="009A076A"/>
    <w:rsid w:val="009A2C4E"/>
    <w:rsid w:val="009A319A"/>
    <w:rsid w:val="009B0E33"/>
    <w:rsid w:val="009B5A36"/>
    <w:rsid w:val="009B798C"/>
    <w:rsid w:val="009C0606"/>
    <w:rsid w:val="009C43C7"/>
    <w:rsid w:val="009C4A44"/>
    <w:rsid w:val="009C5F00"/>
    <w:rsid w:val="009C61DA"/>
    <w:rsid w:val="009C70A0"/>
    <w:rsid w:val="009C75EF"/>
    <w:rsid w:val="009D2865"/>
    <w:rsid w:val="009D570E"/>
    <w:rsid w:val="009E594C"/>
    <w:rsid w:val="009E7502"/>
    <w:rsid w:val="009F188F"/>
    <w:rsid w:val="009F4A60"/>
    <w:rsid w:val="009F4F16"/>
    <w:rsid w:val="009F67A7"/>
    <w:rsid w:val="009F6A25"/>
    <w:rsid w:val="009F76ED"/>
    <w:rsid w:val="00A01495"/>
    <w:rsid w:val="00A0211B"/>
    <w:rsid w:val="00A0282B"/>
    <w:rsid w:val="00A12CD1"/>
    <w:rsid w:val="00A13F07"/>
    <w:rsid w:val="00A1420A"/>
    <w:rsid w:val="00A14D5D"/>
    <w:rsid w:val="00A30003"/>
    <w:rsid w:val="00A33E41"/>
    <w:rsid w:val="00A344EF"/>
    <w:rsid w:val="00A354FE"/>
    <w:rsid w:val="00A35CE3"/>
    <w:rsid w:val="00A36246"/>
    <w:rsid w:val="00A36251"/>
    <w:rsid w:val="00A3695B"/>
    <w:rsid w:val="00A37037"/>
    <w:rsid w:val="00A40125"/>
    <w:rsid w:val="00A47BFB"/>
    <w:rsid w:val="00A52D30"/>
    <w:rsid w:val="00A53577"/>
    <w:rsid w:val="00A5362E"/>
    <w:rsid w:val="00A55D35"/>
    <w:rsid w:val="00A55EBF"/>
    <w:rsid w:val="00A57BB3"/>
    <w:rsid w:val="00A614C4"/>
    <w:rsid w:val="00A62E0F"/>
    <w:rsid w:val="00A63032"/>
    <w:rsid w:val="00A63CF5"/>
    <w:rsid w:val="00A64373"/>
    <w:rsid w:val="00A667DF"/>
    <w:rsid w:val="00A674DE"/>
    <w:rsid w:val="00A701B5"/>
    <w:rsid w:val="00A70370"/>
    <w:rsid w:val="00A704B6"/>
    <w:rsid w:val="00A72C4F"/>
    <w:rsid w:val="00A762E9"/>
    <w:rsid w:val="00A766C4"/>
    <w:rsid w:val="00A77921"/>
    <w:rsid w:val="00A80687"/>
    <w:rsid w:val="00A849FD"/>
    <w:rsid w:val="00A84A0F"/>
    <w:rsid w:val="00A85244"/>
    <w:rsid w:val="00A91047"/>
    <w:rsid w:val="00A92A8C"/>
    <w:rsid w:val="00AA2BF9"/>
    <w:rsid w:val="00AA37D5"/>
    <w:rsid w:val="00AA634B"/>
    <w:rsid w:val="00AA78E8"/>
    <w:rsid w:val="00AB1668"/>
    <w:rsid w:val="00AB2382"/>
    <w:rsid w:val="00AB649B"/>
    <w:rsid w:val="00AC0696"/>
    <w:rsid w:val="00AC1AA4"/>
    <w:rsid w:val="00AC432C"/>
    <w:rsid w:val="00AD3A27"/>
    <w:rsid w:val="00AD5181"/>
    <w:rsid w:val="00AD78BF"/>
    <w:rsid w:val="00AD7984"/>
    <w:rsid w:val="00AD7F1F"/>
    <w:rsid w:val="00AE41E9"/>
    <w:rsid w:val="00AE4742"/>
    <w:rsid w:val="00AF1C9F"/>
    <w:rsid w:val="00AF551E"/>
    <w:rsid w:val="00B02964"/>
    <w:rsid w:val="00B03926"/>
    <w:rsid w:val="00B0544E"/>
    <w:rsid w:val="00B113F9"/>
    <w:rsid w:val="00B14AFE"/>
    <w:rsid w:val="00B174EF"/>
    <w:rsid w:val="00B2135D"/>
    <w:rsid w:val="00B22DD5"/>
    <w:rsid w:val="00B251AF"/>
    <w:rsid w:val="00B269B9"/>
    <w:rsid w:val="00B322EA"/>
    <w:rsid w:val="00B35097"/>
    <w:rsid w:val="00B41FD9"/>
    <w:rsid w:val="00B45F76"/>
    <w:rsid w:val="00B52AE7"/>
    <w:rsid w:val="00B5378A"/>
    <w:rsid w:val="00B538EE"/>
    <w:rsid w:val="00B6362F"/>
    <w:rsid w:val="00B647C4"/>
    <w:rsid w:val="00B65A4D"/>
    <w:rsid w:val="00B67835"/>
    <w:rsid w:val="00B70DBB"/>
    <w:rsid w:val="00B72CE4"/>
    <w:rsid w:val="00B7402B"/>
    <w:rsid w:val="00B76BC3"/>
    <w:rsid w:val="00B77AD4"/>
    <w:rsid w:val="00B80FD4"/>
    <w:rsid w:val="00B857CF"/>
    <w:rsid w:val="00B879A2"/>
    <w:rsid w:val="00B94F24"/>
    <w:rsid w:val="00B95803"/>
    <w:rsid w:val="00B95CAC"/>
    <w:rsid w:val="00B964BF"/>
    <w:rsid w:val="00BA0D56"/>
    <w:rsid w:val="00BA278B"/>
    <w:rsid w:val="00BA42EB"/>
    <w:rsid w:val="00BA4826"/>
    <w:rsid w:val="00BA73A0"/>
    <w:rsid w:val="00BA769E"/>
    <w:rsid w:val="00BB1B8A"/>
    <w:rsid w:val="00BB2D38"/>
    <w:rsid w:val="00BB5D04"/>
    <w:rsid w:val="00BB63FF"/>
    <w:rsid w:val="00BB730A"/>
    <w:rsid w:val="00BC0F9D"/>
    <w:rsid w:val="00BC34FB"/>
    <w:rsid w:val="00BC3B73"/>
    <w:rsid w:val="00BC78A8"/>
    <w:rsid w:val="00BD0C50"/>
    <w:rsid w:val="00BD256D"/>
    <w:rsid w:val="00BD26EC"/>
    <w:rsid w:val="00BE1C73"/>
    <w:rsid w:val="00BE3537"/>
    <w:rsid w:val="00BF03F7"/>
    <w:rsid w:val="00BF1E35"/>
    <w:rsid w:val="00BF20D9"/>
    <w:rsid w:val="00BF24B1"/>
    <w:rsid w:val="00BF4B4A"/>
    <w:rsid w:val="00BF52F3"/>
    <w:rsid w:val="00BF6C21"/>
    <w:rsid w:val="00C00E8E"/>
    <w:rsid w:val="00C03B14"/>
    <w:rsid w:val="00C03C16"/>
    <w:rsid w:val="00C065AB"/>
    <w:rsid w:val="00C06AE3"/>
    <w:rsid w:val="00C15D0A"/>
    <w:rsid w:val="00C21AC7"/>
    <w:rsid w:val="00C23B3A"/>
    <w:rsid w:val="00C24977"/>
    <w:rsid w:val="00C26F2E"/>
    <w:rsid w:val="00C3132C"/>
    <w:rsid w:val="00C317B8"/>
    <w:rsid w:val="00C35F86"/>
    <w:rsid w:val="00C37AE4"/>
    <w:rsid w:val="00C45044"/>
    <w:rsid w:val="00C533A5"/>
    <w:rsid w:val="00C61670"/>
    <w:rsid w:val="00C63D2E"/>
    <w:rsid w:val="00C65B47"/>
    <w:rsid w:val="00C6687F"/>
    <w:rsid w:val="00C70DB5"/>
    <w:rsid w:val="00C711E4"/>
    <w:rsid w:val="00C738B9"/>
    <w:rsid w:val="00C740EF"/>
    <w:rsid w:val="00C77BF7"/>
    <w:rsid w:val="00C80800"/>
    <w:rsid w:val="00C80A8C"/>
    <w:rsid w:val="00C81BFD"/>
    <w:rsid w:val="00C827F5"/>
    <w:rsid w:val="00C83489"/>
    <w:rsid w:val="00C8718C"/>
    <w:rsid w:val="00C911CD"/>
    <w:rsid w:val="00C93A6E"/>
    <w:rsid w:val="00CA07C1"/>
    <w:rsid w:val="00CA187A"/>
    <w:rsid w:val="00CA19ED"/>
    <w:rsid w:val="00CA230D"/>
    <w:rsid w:val="00CA2BB0"/>
    <w:rsid w:val="00CA6AC4"/>
    <w:rsid w:val="00CB0B21"/>
    <w:rsid w:val="00CB1F33"/>
    <w:rsid w:val="00CB2C64"/>
    <w:rsid w:val="00CB436C"/>
    <w:rsid w:val="00CB4B90"/>
    <w:rsid w:val="00CB7CAC"/>
    <w:rsid w:val="00CC50BC"/>
    <w:rsid w:val="00CC7DDD"/>
    <w:rsid w:val="00CD2E9A"/>
    <w:rsid w:val="00CD341A"/>
    <w:rsid w:val="00CD55AC"/>
    <w:rsid w:val="00CD6FB7"/>
    <w:rsid w:val="00CE07AE"/>
    <w:rsid w:val="00CE11E3"/>
    <w:rsid w:val="00CE1C1B"/>
    <w:rsid w:val="00CE46AA"/>
    <w:rsid w:val="00CE4C81"/>
    <w:rsid w:val="00CF0B10"/>
    <w:rsid w:val="00CF0D4E"/>
    <w:rsid w:val="00CF122A"/>
    <w:rsid w:val="00CF1A2E"/>
    <w:rsid w:val="00CF2D02"/>
    <w:rsid w:val="00CF30B8"/>
    <w:rsid w:val="00CF5072"/>
    <w:rsid w:val="00CF5787"/>
    <w:rsid w:val="00CF5E5B"/>
    <w:rsid w:val="00D027F4"/>
    <w:rsid w:val="00D03A6D"/>
    <w:rsid w:val="00D05AE2"/>
    <w:rsid w:val="00D10947"/>
    <w:rsid w:val="00D10A8C"/>
    <w:rsid w:val="00D1288F"/>
    <w:rsid w:val="00D14CB6"/>
    <w:rsid w:val="00D14FE3"/>
    <w:rsid w:val="00D170AE"/>
    <w:rsid w:val="00D233B0"/>
    <w:rsid w:val="00D24F19"/>
    <w:rsid w:val="00D25279"/>
    <w:rsid w:val="00D26A03"/>
    <w:rsid w:val="00D27074"/>
    <w:rsid w:val="00D300D0"/>
    <w:rsid w:val="00D31DF7"/>
    <w:rsid w:val="00D3586C"/>
    <w:rsid w:val="00D35C7E"/>
    <w:rsid w:val="00D37122"/>
    <w:rsid w:val="00D41EBF"/>
    <w:rsid w:val="00D4394A"/>
    <w:rsid w:val="00D441D0"/>
    <w:rsid w:val="00D45D21"/>
    <w:rsid w:val="00D465F6"/>
    <w:rsid w:val="00D466EE"/>
    <w:rsid w:val="00D46B83"/>
    <w:rsid w:val="00D513CA"/>
    <w:rsid w:val="00D52687"/>
    <w:rsid w:val="00D53E30"/>
    <w:rsid w:val="00D54FAE"/>
    <w:rsid w:val="00D70978"/>
    <w:rsid w:val="00D73418"/>
    <w:rsid w:val="00D7586F"/>
    <w:rsid w:val="00D812E5"/>
    <w:rsid w:val="00D81C95"/>
    <w:rsid w:val="00D85694"/>
    <w:rsid w:val="00D8700E"/>
    <w:rsid w:val="00D87B8D"/>
    <w:rsid w:val="00D90054"/>
    <w:rsid w:val="00D92155"/>
    <w:rsid w:val="00D92651"/>
    <w:rsid w:val="00D926ED"/>
    <w:rsid w:val="00D93B96"/>
    <w:rsid w:val="00DA2432"/>
    <w:rsid w:val="00DA388A"/>
    <w:rsid w:val="00DA711E"/>
    <w:rsid w:val="00DB028A"/>
    <w:rsid w:val="00DB160A"/>
    <w:rsid w:val="00DB711A"/>
    <w:rsid w:val="00DB7DF3"/>
    <w:rsid w:val="00DC1750"/>
    <w:rsid w:val="00DC40AF"/>
    <w:rsid w:val="00DC7755"/>
    <w:rsid w:val="00DD05D1"/>
    <w:rsid w:val="00DD24EE"/>
    <w:rsid w:val="00DD3C47"/>
    <w:rsid w:val="00DD5816"/>
    <w:rsid w:val="00DE3645"/>
    <w:rsid w:val="00DE63A8"/>
    <w:rsid w:val="00DF10F5"/>
    <w:rsid w:val="00DF2B6D"/>
    <w:rsid w:val="00DF2D8D"/>
    <w:rsid w:val="00DF3DA0"/>
    <w:rsid w:val="00E061E8"/>
    <w:rsid w:val="00E0730A"/>
    <w:rsid w:val="00E07BA8"/>
    <w:rsid w:val="00E17D56"/>
    <w:rsid w:val="00E20DE2"/>
    <w:rsid w:val="00E27751"/>
    <w:rsid w:val="00E32A46"/>
    <w:rsid w:val="00E3353F"/>
    <w:rsid w:val="00E3453C"/>
    <w:rsid w:val="00E357D2"/>
    <w:rsid w:val="00E4175F"/>
    <w:rsid w:val="00E41F52"/>
    <w:rsid w:val="00E44AAB"/>
    <w:rsid w:val="00E450DE"/>
    <w:rsid w:val="00E46B99"/>
    <w:rsid w:val="00E471C9"/>
    <w:rsid w:val="00E47F76"/>
    <w:rsid w:val="00E51C77"/>
    <w:rsid w:val="00E56F38"/>
    <w:rsid w:val="00E57476"/>
    <w:rsid w:val="00E5794C"/>
    <w:rsid w:val="00E63AA3"/>
    <w:rsid w:val="00E661BC"/>
    <w:rsid w:val="00E7209E"/>
    <w:rsid w:val="00E7436C"/>
    <w:rsid w:val="00E765CF"/>
    <w:rsid w:val="00E8309A"/>
    <w:rsid w:val="00E83DB4"/>
    <w:rsid w:val="00E85AA0"/>
    <w:rsid w:val="00E87FF4"/>
    <w:rsid w:val="00E92414"/>
    <w:rsid w:val="00E9415E"/>
    <w:rsid w:val="00E95FDF"/>
    <w:rsid w:val="00EA0077"/>
    <w:rsid w:val="00EA076B"/>
    <w:rsid w:val="00EA2D5F"/>
    <w:rsid w:val="00EA4B1C"/>
    <w:rsid w:val="00EA5A36"/>
    <w:rsid w:val="00EA77C2"/>
    <w:rsid w:val="00EB1566"/>
    <w:rsid w:val="00EB2097"/>
    <w:rsid w:val="00EC0085"/>
    <w:rsid w:val="00EC0C70"/>
    <w:rsid w:val="00EC1740"/>
    <w:rsid w:val="00EC4204"/>
    <w:rsid w:val="00EC46CA"/>
    <w:rsid w:val="00EC5FDC"/>
    <w:rsid w:val="00EC7F75"/>
    <w:rsid w:val="00ED5626"/>
    <w:rsid w:val="00ED69CF"/>
    <w:rsid w:val="00F00D76"/>
    <w:rsid w:val="00F043CA"/>
    <w:rsid w:val="00F04418"/>
    <w:rsid w:val="00F11552"/>
    <w:rsid w:val="00F1384A"/>
    <w:rsid w:val="00F138F6"/>
    <w:rsid w:val="00F1593F"/>
    <w:rsid w:val="00F160BF"/>
    <w:rsid w:val="00F23A8D"/>
    <w:rsid w:val="00F268CC"/>
    <w:rsid w:val="00F33A6C"/>
    <w:rsid w:val="00F37A12"/>
    <w:rsid w:val="00F417C1"/>
    <w:rsid w:val="00F42B95"/>
    <w:rsid w:val="00F42DD2"/>
    <w:rsid w:val="00F43060"/>
    <w:rsid w:val="00F47449"/>
    <w:rsid w:val="00F4746A"/>
    <w:rsid w:val="00F51916"/>
    <w:rsid w:val="00F52257"/>
    <w:rsid w:val="00F56973"/>
    <w:rsid w:val="00F670FE"/>
    <w:rsid w:val="00F717AD"/>
    <w:rsid w:val="00F800A6"/>
    <w:rsid w:val="00F8032C"/>
    <w:rsid w:val="00F8261A"/>
    <w:rsid w:val="00F84EF8"/>
    <w:rsid w:val="00F85471"/>
    <w:rsid w:val="00F8718C"/>
    <w:rsid w:val="00F87609"/>
    <w:rsid w:val="00F87839"/>
    <w:rsid w:val="00F8785E"/>
    <w:rsid w:val="00F9086A"/>
    <w:rsid w:val="00F90BAA"/>
    <w:rsid w:val="00F96648"/>
    <w:rsid w:val="00FA1E90"/>
    <w:rsid w:val="00FA304F"/>
    <w:rsid w:val="00FA44DB"/>
    <w:rsid w:val="00FB046A"/>
    <w:rsid w:val="00FB05FB"/>
    <w:rsid w:val="00FB1891"/>
    <w:rsid w:val="00FB1F95"/>
    <w:rsid w:val="00FB44F4"/>
    <w:rsid w:val="00FB7069"/>
    <w:rsid w:val="00FC0977"/>
    <w:rsid w:val="00FC1506"/>
    <w:rsid w:val="00FC2468"/>
    <w:rsid w:val="00FC24E2"/>
    <w:rsid w:val="00FC2E0B"/>
    <w:rsid w:val="00FC4028"/>
    <w:rsid w:val="00FC4570"/>
    <w:rsid w:val="00FC5119"/>
    <w:rsid w:val="00FC5DA8"/>
    <w:rsid w:val="00FC624E"/>
    <w:rsid w:val="00FD02A9"/>
    <w:rsid w:val="00FD2A37"/>
    <w:rsid w:val="00FD5BD1"/>
    <w:rsid w:val="00FD617C"/>
    <w:rsid w:val="00FE4F20"/>
    <w:rsid w:val="00FE7670"/>
    <w:rsid w:val="00FF0D98"/>
    <w:rsid w:val="00FF65CA"/>
    <w:rsid w:val="00FF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21D5AB"/>
  <w15:chartTrackingRefBased/>
  <w15:docId w15:val="{8F449692-75F6-4196-BB42-BA3C70E1D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5191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46AA"/>
  </w:style>
  <w:style w:type="paragraph" w:styleId="Footer">
    <w:name w:val="footer"/>
    <w:basedOn w:val="Normal"/>
    <w:link w:val="FooterChar"/>
    <w:uiPriority w:val="99"/>
    <w:unhideWhenUsed/>
    <w:rsid w:val="00CE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6AA"/>
  </w:style>
  <w:style w:type="character" w:styleId="PageNumber">
    <w:name w:val="page number"/>
    <w:basedOn w:val="DefaultParagraphFont"/>
    <w:uiPriority w:val="99"/>
    <w:semiHidden/>
    <w:unhideWhenUsed/>
    <w:rsid w:val="00440088"/>
  </w:style>
  <w:style w:type="paragraph" w:styleId="NormalWeb">
    <w:name w:val="Normal (Web)"/>
    <w:basedOn w:val="Normal"/>
    <w:uiPriority w:val="99"/>
    <w:unhideWhenUsed/>
    <w:rsid w:val="00901C0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01C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1C0D"/>
    <w:rPr>
      <w:color w:val="954F72" w:themeColor="followedHyperlink"/>
      <w:u w:val="single"/>
    </w:rPr>
  </w:style>
  <w:style w:type="paragraph" w:customStyle="1" w:styleId="font8">
    <w:name w:val="font_8"/>
    <w:basedOn w:val="Normal"/>
    <w:rsid w:val="00EC46C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wixguard">
    <w:name w:val="wixguard"/>
    <w:basedOn w:val="DefaultParagraphFont"/>
    <w:rsid w:val="00EC46CA"/>
  </w:style>
  <w:style w:type="paragraph" w:styleId="ListParagraph">
    <w:name w:val="List Paragraph"/>
    <w:basedOn w:val="Normal"/>
    <w:uiPriority w:val="34"/>
    <w:qFormat/>
    <w:rsid w:val="00E85AA0"/>
    <w:pPr>
      <w:ind w:left="720"/>
      <w:contextualSpacing/>
    </w:pPr>
  </w:style>
  <w:style w:type="paragraph" w:styleId="BlockText">
    <w:name w:val="Block Text"/>
    <w:basedOn w:val="Normal"/>
    <w:uiPriority w:val="3"/>
    <w:unhideWhenUsed/>
    <w:qFormat/>
    <w:rsid w:val="001F5C60"/>
    <w:pPr>
      <w:spacing w:after="180" w:line="312" w:lineRule="auto"/>
      <w:ind w:left="288" w:right="288"/>
    </w:pPr>
    <w:rPr>
      <w:color w:val="FFFFFF" w:themeColor="background1"/>
      <w:kern w:val="2"/>
      <w:sz w:val="22"/>
      <w:szCs w:val="20"/>
      <w:lang w:eastAsia="ja-JP"/>
      <w14:ligatures w14:val="standard"/>
    </w:rPr>
  </w:style>
  <w:style w:type="paragraph" w:styleId="Quote">
    <w:name w:val="Quote"/>
    <w:basedOn w:val="Normal"/>
    <w:next w:val="Normal"/>
    <w:link w:val="QuoteChar"/>
    <w:uiPriority w:val="3"/>
    <w:qFormat/>
    <w:rsid w:val="001F5C60"/>
    <w:pPr>
      <w:pBdr>
        <w:top w:val="single" w:sz="6" w:space="4" w:color="2F5496" w:themeColor="accent1" w:themeShade="BF"/>
        <w:bottom w:val="single" w:sz="6" w:space="4" w:color="2F5496" w:themeColor="accent1" w:themeShade="BF"/>
      </w:pBdr>
      <w:spacing w:before="200" w:after="200" w:line="300" w:lineRule="auto"/>
      <w:ind w:left="864" w:right="864"/>
      <w:jc w:val="center"/>
    </w:pPr>
    <w:rPr>
      <w:i/>
      <w:iCs/>
      <w:color w:val="404040" w:themeColor="text1" w:themeTint="BF"/>
      <w:kern w:val="2"/>
      <w:sz w:val="28"/>
      <w:szCs w:val="20"/>
      <w:lang w:eastAsia="ja-JP"/>
      <w14:ligatures w14:val="standard"/>
    </w:rPr>
  </w:style>
  <w:style w:type="character" w:customStyle="1" w:styleId="QuoteChar">
    <w:name w:val="Quote Char"/>
    <w:basedOn w:val="DefaultParagraphFont"/>
    <w:link w:val="Quote"/>
    <w:uiPriority w:val="3"/>
    <w:rsid w:val="001F5C60"/>
    <w:rPr>
      <w:i/>
      <w:iCs/>
      <w:color w:val="404040" w:themeColor="text1" w:themeTint="BF"/>
      <w:kern w:val="2"/>
      <w:sz w:val="28"/>
      <w:szCs w:val="20"/>
      <w:lang w:eastAsia="ja-JP"/>
      <w14:ligatures w14:val="standard"/>
    </w:rPr>
  </w:style>
  <w:style w:type="paragraph" w:customStyle="1" w:styleId="ContactHeading">
    <w:name w:val="Contact Heading"/>
    <w:basedOn w:val="Normal"/>
    <w:uiPriority w:val="4"/>
    <w:qFormat/>
    <w:rsid w:val="001F5C60"/>
    <w:pPr>
      <w:spacing w:before="320" w:after="200"/>
    </w:pPr>
    <w:rPr>
      <w:rFonts w:asciiTheme="majorHAnsi" w:eastAsiaTheme="majorEastAsia" w:hAnsiTheme="majorHAnsi" w:cstheme="majorBidi"/>
      <w:color w:val="2F5496" w:themeColor="accent1" w:themeShade="BF"/>
      <w:kern w:val="2"/>
      <w:szCs w:val="20"/>
      <w:lang w:eastAsia="ja-JP"/>
      <w14:ligatures w14:val="standard"/>
    </w:rPr>
  </w:style>
  <w:style w:type="character" w:styleId="Strong">
    <w:name w:val="Strong"/>
    <w:basedOn w:val="DefaultParagraphFont"/>
    <w:uiPriority w:val="22"/>
    <w:qFormat/>
    <w:rsid w:val="00551C8F"/>
    <w:rPr>
      <w:b/>
      <w:bCs/>
    </w:rPr>
  </w:style>
  <w:style w:type="character" w:customStyle="1" w:styleId="apple-converted-space">
    <w:name w:val="apple-converted-space"/>
    <w:basedOn w:val="DefaultParagraphFont"/>
    <w:rsid w:val="00551C8F"/>
  </w:style>
  <w:style w:type="character" w:styleId="Emphasis">
    <w:name w:val="Emphasis"/>
    <w:basedOn w:val="DefaultParagraphFont"/>
    <w:uiPriority w:val="20"/>
    <w:qFormat/>
    <w:rsid w:val="00A40125"/>
    <w:rPr>
      <w:i/>
      <w:iCs/>
    </w:rPr>
  </w:style>
  <w:style w:type="character" w:styleId="UnresolvedMention">
    <w:name w:val="Unresolved Mention"/>
    <w:basedOn w:val="DefaultParagraphFont"/>
    <w:uiPriority w:val="99"/>
    <w:rsid w:val="00A40125"/>
    <w:rPr>
      <w:color w:val="605E5C"/>
      <w:shd w:val="clear" w:color="auto" w:fill="E1DFDD"/>
    </w:rPr>
  </w:style>
  <w:style w:type="paragraph" w:customStyle="1" w:styleId="rich-content-viewertextxzvds">
    <w:name w:val="rich-content-viewer_text__xzvds"/>
    <w:basedOn w:val="Normal"/>
    <w:rsid w:val="00A4012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F6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F6F"/>
    <w:rPr>
      <w:rFonts w:ascii="Times New Roman" w:hAnsi="Times New Roman" w:cs="Times New Roman"/>
      <w:sz w:val="18"/>
      <w:szCs w:val="18"/>
    </w:rPr>
  </w:style>
  <w:style w:type="paragraph" w:customStyle="1" w:styleId="Header1">
    <w:name w:val="Header1"/>
    <w:basedOn w:val="Normal"/>
    <w:link w:val="Header1Char"/>
    <w:qFormat/>
    <w:rsid w:val="00BA769E"/>
    <w:rPr>
      <w:b/>
      <w:bCs/>
      <w:color w:val="115887"/>
      <w:sz w:val="40"/>
      <w:szCs w:val="40"/>
    </w:rPr>
  </w:style>
  <w:style w:type="character" w:customStyle="1" w:styleId="Header1Char">
    <w:name w:val="Header1 Char"/>
    <w:basedOn w:val="DefaultParagraphFont"/>
    <w:link w:val="Header1"/>
    <w:rsid w:val="00BA769E"/>
    <w:rPr>
      <w:b/>
      <w:bCs/>
      <w:color w:val="115887"/>
      <w:sz w:val="40"/>
      <w:szCs w:val="40"/>
    </w:rPr>
  </w:style>
  <w:style w:type="paragraph" w:customStyle="1" w:styleId="Header2">
    <w:name w:val="Header2"/>
    <w:basedOn w:val="Normal"/>
    <w:link w:val="Header2Char"/>
    <w:qFormat/>
    <w:rsid w:val="00BA769E"/>
    <w:rPr>
      <w:rFonts w:cstheme="minorHAnsi"/>
      <w:b/>
      <w:bCs/>
      <w:sz w:val="30"/>
      <w:szCs w:val="30"/>
    </w:rPr>
  </w:style>
  <w:style w:type="character" w:customStyle="1" w:styleId="Header2Char">
    <w:name w:val="Header2 Char"/>
    <w:basedOn w:val="DefaultParagraphFont"/>
    <w:link w:val="Header2"/>
    <w:rsid w:val="00BA769E"/>
    <w:rPr>
      <w:rFonts w:cstheme="minorHAnsi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5123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3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433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03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52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1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0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1739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34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9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1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5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0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9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8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6483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37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7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843021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8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938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0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4076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22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4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35f431-3187-4b2e-8784-c6c9a4d5bff6" xsi:nil="true"/>
    <lcf76f155ced4ddcb4097134ff3c332f xmlns="e534c26c-20ae-4b44-a30e-de67cdd7e74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8BB79EB7B26A48A1DDBF1A0205E104" ma:contentTypeVersion="11" ma:contentTypeDescription="Create a new document." ma:contentTypeScope="" ma:versionID="3128980b175e9567a7f3047b76537c01">
  <xsd:schema xmlns:xsd="http://www.w3.org/2001/XMLSchema" xmlns:xs="http://www.w3.org/2001/XMLSchema" xmlns:p="http://schemas.microsoft.com/office/2006/metadata/properties" xmlns:ns2="e534c26c-20ae-4b44-a30e-de67cdd7e743" xmlns:ns3="6f35f431-3187-4b2e-8784-c6c9a4d5bff6" targetNamespace="http://schemas.microsoft.com/office/2006/metadata/properties" ma:root="true" ma:fieldsID="6bd89995bd28758d042285f9cd758940" ns2:_="" ns3:_="">
    <xsd:import namespace="e534c26c-20ae-4b44-a30e-de67cdd7e743"/>
    <xsd:import namespace="6f35f431-3187-4b2e-8784-c6c9a4d5bf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4c26c-20ae-4b44-a30e-de67cdd7e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a168b90-423f-4726-b6e5-d3cd2b497b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5f431-3187-4b2e-8784-c6c9a4d5bff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c026b232-413f-4d38-a113-48cc6b56fa10}" ma:internalName="TaxCatchAll" ma:showField="CatchAllData" ma:web="6f35f431-3187-4b2e-8784-c6c9a4d5b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05D82F-2BA2-4B49-B5E1-BB1405F84DAD}">
  <ds:schemaRefs>
    <ds:schemaRef ds:uri="http://schemas.microsoft.com/office/2006/metadata/properties"/>
    <ds:schemaRef ds:uri="http://schemas.microsoft.com/office/infopath/2007/PartnerControls"/>
    <ds:schemaRef ds:uri="6f35f431-3187-4b2e-8784-c6c9a4d5bff6"/>
    <ds:schemaRef ds:uri="e534c26c-20ae-4b44-a30e-de67cdd7e743"/>
  </ds:schemaRefs>
</ds:datastoreItem>
</file>

<file path=customXml/itemProps2.xml><?xml version="1.0" encoding="utf-8"?>
<ds:datastoreItem xmlns:ds="http://schemas.openxmlformats.org/officeDocument/2006/customXml" ds:itemID="{A48BA575-CBE0-486E-82F4-1F1F8F100B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834EC-F3A5-45E9-B0DA-5A248D3D0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34c26c-20ae-4b44-a30e-de67cdd7e743"/>
    <ds:schemaRef ds:uri="6f35f431-3187-4b2e-8784-c6c9a4d5bf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0FD5F-DDC9-429C-A254-80DCA7EDF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44</TotalTime>
  <Pages>2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nny Le</cp:lastModifiedBy>
  <cp:revision>428</cp:revision>
  <dcterms:created xsi:type="dcterms:W3CDTF">2021-12-01T20:27:00Z</dcterms:created>
  <dcterms:modified xsi:type="dcterms:W3CDTF">2026-04-0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11540cdaab2c53488d6ed6ae438cefe681d4d4381c1705d700f96f7547609f</vt:lpwstr>
  </property>
  <property fmtid="{D5CDD505-2E9C-101B-9397-08002B2CF9AE}" pid="3" name="ContentTypeId">
    <vt:lpwstr>0x010100968BB79EB7B26A48A1DDBF1A0205E104</vt:lpwstr>
  </property>
  <property fmtid="{D5CDD505-2E9C-101B-9397-08002B2CF9AE}" pid="4" name="MediaServiceImageTags">
    <vt:lpwstr/>
  </property>
</Properties>
</file>